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ED452" w14:textId="0222E723" w:rsidR="00641D9B" w:rsidRDefault="00641D9B" w:rsidP="00725BAC">
      <w:pPr>
        <w:pStyle w:val="Title"/>
      </w:pPr>
      <w:r>
        <w:t>THIS IS THE PLACE FOR THE TITLE IN CAPITAL LETTER</w:t>
      </w:r>
    </w:p>
    <w:p w14:paraId="3D344201" w14:textId="2137DB38" w:rsidR="00641D9B" w:rsidRDefault="00641D9B" w:rsidP="00E82E99">
      <w:pPr>
        <w:pStyle w:val="Title"/>
      </w:pPr>
      <w:r>
        <w:t>BOLD 1</w:t>
      </w:r>
      <w:r w:rsidR="00725BAC">
        <w:t>4</w:t>
      </w:r>
      <w:r>
        <w:t xml:space="preserve"> POINT TIMES NEW ROMAN </w:t>
      </w:r>
      <w:r w:rsidR="001C75F2">
        <w:rPr>
          <w:color w:val="FF0000"/>
        </w:rPr>
        <w:t>[use</w:t>
      </w:r>
      <w:r w:rsidR="00E82E99" w:rsidRPr="00CC647C">
        <w:rPr>
          <w:color w:val="FF0000"/>
        </w:rPr>
        <w:t xml:space="preserve"> </w:t>
      </w:r>
      <w:r w:rsidR="00355787">
        <w:rPr>
          <w:color w:val="FF0000"/>
        </w:rPr>
        <w:t xml:space="preserve">this </w:t>
      </w:r>
      <w:r w:rsidR="00E82E99" w:rsidRPr="00CC647C">
        <w:rPr>
          <w:color w:val="FF0000"/>
        </w:rPr>
        <w:t>title style]</w:t>
      </w:r>
    </w:p>
    <w:p w14:paraId="18D4EFB7" w14:textId="77777777" w:rsidR="00BE6EFB" w:rsidRPr="00CC647C" w:rsidRDefault="00BE6EFB" w:rsidP="00CC647C">
      <w:pPr>
        <w:pStyle w:val="Text"/>
        <w:rPr>
          <w:sz w:val="18"/>
        </w:rPr>
      </w:pPr>
    </w:p>
    <w:p w14:paraId="3BFD00AB" w14:textId="185116B5" w:rsidR="00641D9B" w:rsidRPr="00CC647C" w:rsidRDefault="00061674" w:rsidP="00CC647C">
      <w:pPr>
        <w:pStyle w:val="authors"/>
      </w:pPr>
      <w:r>
        <w:t>Zain</w:t>
      </w:r>
      <w:r w:rsidR="00641D9B">
        <w:t xml:space="preserve"> Ali</w:t>
      </w:r>
      <w:r w:rsidR="00641D9B">
        <w:rPr>
          <w:vertAlign w:val="superscript"/>
        </w:rPr>
        <w:t>1*</w:t>
      </w:r>
      <w:r w:rsidR="00C055BB">
        <w:rPr>
          <w:vertAlign w:val="superscript"/>
        </w:rPr>
        <w:t xml:space="preserve"> </w:t>
      </w:r>
      <w:r w:rsidR="00C055BB" w:rsidRPr="00C055BB">
        <w:t>and</w:t>
      </w:r>
      <w:r w:rsidR="00641D9B">
        <w:t xml:space="preserve"> Wan Ah Kou</w:t>
      </w:r>
      <w:r w:rsidR="00641D9B">
        <w:rPr>
          <w:vertAlign w:val="superscript"/>
        </w:rPr>
        <w:t>2</w:t>
      </w:r>
      <w:r w:rsidR="00CC647C">
        <w:t xml:space="preserve"> </w:t>
      </w:r>
      <w:r w:rsidR="001C75F2">
        <w:rPr>
          <w:color w:val="FF0000"/>
        </w:rPr>
        <w:t>[use</w:t>
      </w:r>
      <w:r w:rsidR="00CC647C" w:rsidRPr="00CC647C">
        <w:rPr>
          <w:color w:val="FF0000"/>
        </w:rPr>
        <w:t xml:space="preserve"> </w:t>
      </w:r>
      <w:r w:rsidR="00355787">
        <w:rPr>
          <w:color w:val="FF0000"/>
        </w:rPr>
        <w:t xml:space="preserve">this </w:t>
      </w:r>
      <w:r w:rsidR="00CC647C" w:rsidRPr="00CC647C">
        <w:rPr>
          <w:color w:val="FF0000"/>
        </w:rPr>
        <w:t>authors style]</w:t>
      </w:r>
    </w:p>
    <w:p w14:paraId="740F7B02" w14:textId="77777777" w:rsidR="00BE6EFB" w:rsidRPr="00CC647C" w:rsidRDefault="00BE6EFB" w:rsidP="00CC647C">
      <w:pPr>
        <w:pStyle w:val="Text"/>
        <w:rPr>
          <w:sz w:val="18"/>
        </w:rPr>
      </w:pPr>
    </w:p>
    <w:p w14:paraId="10EEE23B" w14:textId="77777777" w:rsidR="00641D9B" w:rsidRDefault="00641D9B" w:rsidP="00E82E99">
      <w:pPr>
        <w:pStyle w:val="affilate"/>
      </w:pPr>
      <w:r>
        <w:rPr>
          <w:vertAlign w:val="superscript"/>
        </w:rPr>
        <w:t>1</w:t>
      </w:r>
      <w:r>
        <w:t>Faculty of Mechanical Engineering,</w:t>
      </w:r>
    </w:p>
    <w:p w14:paraId="3769B77E" w14:textId="77777777" w:rsidR="00641D9B" w:rsidRDefault="00641D9B" w:rsidP="00E82E99">
      <w:pPr>
        <w:pStyle w:val="affilate"/>
      </w:pPr>
      <w:r>
        <w:t>Universiti Teknologi Malaysia,</w:t>
      </w:r>
    </w:p>
    <w:p w14:paraId="6DB1303E" w14:textId="77777777" w:rsidR="00641D9B" w:rsidRDefault="00641D9B" w:rsidP="00E82E99">
      <w:pPr>
        <w:pStyle w:val="affilate"/>
      </w:pPr>
      <w:r>
        <w:t>81200 Skudai, Johor Bahru</w:t>
      </w:r>
      <w:r w:rsidR="00C055BB">
        <w:t>,</w:t>
      </w:r>
    </w:p>
    <w:p w14:paraId="4194A1B3" w14:textId="3D7B9630" w:rsidR="00C055BB" w:rsidRDefault="00C055BB" w:rsidP="00E82E99">
      <w:pPr>
        <w:pStyle w:val="affilate"/>
      </w:pPr>
      <w:r>
        <w:t>Malaysia</w:t>
      </w:r>
      <w:r w:rsidR="00CC647C">
        <w:t xml:space="preserve"> </w:t>
      </w:r>
      <w:r w:rsidR="001C75F2">
        <w:rPr>
          <w:color w:val="FF0000"/>
        </w:rPr>
        <w:t>[use</w:t>
      </w:r>
      <w:r w:rsidR="00355787">
        <w:rPr>
          <w:color w:val="FF0000"/>
        </w:rPr>
        <w:t xml:space="preserve"> this</w:t>
      </w:r>
      <w:r w:rsidR="00CC647C" w:rsidRPr="00CC647C">
        <w:rPr>
          <w:color w:val="FF0000"/>
        </w:rPr>
        <w:t xml:space="preserve"> affiliate style]</w:t>
      </w:r>
    </w:p>
    <w:p w14:paraId="7E0C2E82" w14:textId="77777777" w:rsidR="00BE6EFB" w:rsidRDefault="00BE6EFB" w:rsidP="00E82E99">
      <w:pPr>
        <w:pStyle w:val="affilate"/>
        <w:rPr>
          <w:sz w:val="18"/>
        </w:rPr>
      </w:pPr>
    </w:p>
    <w:p w14:paraId="3461334E" w14:textId="77777777" w:rsidR="00641D9B" w:rsidRDefault="00641D9B" w:rsidP="00E82E99">
      <w:pPr>
        <w:pStyle w:val="affilate"/>
      </w:pPr>
      <w:r>
        <w:rPr>
          <w:vertAlign w:val="superscript"/>
        </w:rPr>
        <w:t>2</w:t>
      </w:r>
      <w:r>
        <w:t>School of Mechanical Engineering,</w:t>
      </w:r>
    </w:p>
    <w:p w14:paraId="0FF9F767" w14:textId="77777777" w:rsidR="00641D9B" w:rsidRDefault="00641D9B" w:rsidP="00E82E99">
      <w:pPr>
        <w:pStyle w:val="affilate"/>
      </w:pPr>
      <w:r>
        <w:t>Universiti Sains Malaysia</w:t>
      </w:r>
    </w:p>
    <w:p w14:paraId="0394E983" w14:textId="77777777" w:rsidR="00641D9B" w:rsidRDefault="00641D9B" w:rsidP="00E82E99">
      <w:pPr>
        <w:pStyle w:val="affilate"/>
      </w:pPr>
      <w:r>
        <w:t>14300 Nibong Tebal, Penang</w:t>
      </w:r>
      <w:r w:rsidR="00C055BB">
        <w:t>,</w:t>
      </w:r>
    </w:p>
    <w:p w14:paraId="54640881" w14:textId="30D7622E" w:rsidR="00BE6EFB" w:rsidRDefault="00C055BB" w:rsidP="00E82E99">
      <w:pPr>
        <w:pStyle w:val="affilate"/>
      </w:pPr>
      <w:r>
        <w:t>Malaysia</w:t>
      </w:r>
    </w:p>
    <w:p w14:paraId="51DE4FC8" w14:textId="77777777" w:rsidR="00721F28" w:rsidRDefault="00721F28" w:rsidP="00E82E99">
      <w:pPr>
        <w:pStyle w:val="affilate"/>
      </w:pPr>
    </w:p>
    <w:p w14:paraId="1E4343B0" w14:textId="77777777" w:rsidR="0085114C" w:rsidRPr="00721F28" w:rsidRDefault="0085114C" w:rsidP="00E82E99">
      <w:pPr>
        <w:pStyle w:val="affilate"/>
      </w:pPr>
    </w:p>
    <w:p w14:paraId="512488CE" w14:textId="795DD28D" w:rsidR="00BE6EFB" w:rsidRDefault="00641D9B" w:rsidP="00005940">
      <w:pPr>
        <w:pStyle w:val="Heading"/>
        <w:rPr>
          <w:color w:val="FF0000"/>
        </w:rPr>
      </w:pPr>
      <w:r w:rsidRPr="00005940">
        <w:t>ABSTRACT</w:t>
      </w:r>
      <w:r w:rsidR="00005940">
        <w:t xml:space="preserve"> </w:t>
      </w:r>
      <w:r w:rsidR="00005940">
        <w:rPr>
          <w:color w:val="FF0000"/>
        </w:rPr>
        <w:t>[</w:t>
      </w:r>
      <w:r w:rsidR="00005940" w:rsidRPr="00005940">
        <w:rPr>
          <w:color w:val="FF0000"/>
        </w:rPr>
        <w:t>heading</w:t>
      </w:r>
      <w:r w:rsidR="00005940">
        <w:rPr>
          <w:color w:val="FF0000"/>
        </w:rPr>
        <w:t xml:space="preserve"> style</w:t>
      </w:r>
      <w:r w:rsidR="00005940" w:rsidRPr="00005940">
        <w:rPr>
          <w:color w:val="FF0000"/>
        </w:rPr>
        <w:t>]</w:t>
      </w:r>
    </w:p>
    <w:p w14:paraId="158882D8" w14:textId="77777777" w:rsidR="0085114C" w:rsidRPr="0085114C" w:rsidRDefault="0085114C" w:rsidP="0085114C">
      <w:pPr>
        <w:pStyle w:val="Text"/>
      </w:pPr>
    </w:p>
    <w:p w14:paraId="1C21ED86" w14:textId="7006638D" w:rsidR="00641D9B" w:rsidRDefault="007605F9" w:rsidP="007605F9">
      <w:pPr>
        <w:pStyle w:val="Abstract"/>
      </w:pPr>
      <w:r w:rsidRPr="007605F9">
        <w:rPr>
          <w:color w:val="FF0000"/>
        </w:rPr>
        <w:t>[use abstract style]</w:t>
      </w:r>
      <w:r w:rsidR="00641D9B">
        <w:t xml:space="preserve">An abstract should be placed here and written in italic Times New Roman font size 11 and </w:t>
      </w:r>
      <w:r w:rsidR="00641D9B" w:rsidRPr="00833D35">
        <w:rPr>
          <w:highlight w:val="yellow"/>
        </w:rPr>
        <w:t xml:space="preserve">of not more than </w:t>
      </w:r>
      <w:r w:rsidR="00DA6657" w:rsidRPr="00833D35">
        <w:rPr>
          <w:highlight w:val="yellow"/>
        </w:rPr>
        <w:t>250</w:t>
      </w:r>
      <w:r w:rsidR="00641D9B" w:rsidRPr="00833D35">
        <w:rPr>
          <w:highlight w:val="yellow"/>
        </w:rPr>
        <w:t xml:space="preserve"> words.</w:t>
      </w:r>
      <w:r w:rsidR="00641D9B">
        <w:t xml:space="preserve"> The layout should be justified, i.e. aligned at both the left and right margins. The abstract should not only indicate the subject and scope of </w:t>
      </w:r>
      <w:r w:rsidR="00833D35">
        <w:t xml:space="preserve">the paper but also summarize the conclusion and contain the methodology and important results.. </w:t>
      </w:r>
    </w:p>
    <w:p w14:paraId="31104C05" w14:textId="77777777" w:rsidR="0085114C" w:rsidRPr="007605F9" w:rsidRDefault="0085114C" w:rsidP="007605F9">
      <w:pPr>
        <w:pStyle w:val="Abstract"/>
      </w:pPr>
    </w:p>
    <w:p w14:paraId="457EC688" w14:textId="53987E5F" w:rsidR="00355787" w:rsidRDefault="00641D9B" w:rsidP="00355787">
      <w:pPr>
        <w:pStyle w:val="Abstract"/>
      </w:pPr>
      <w:r w:rsidRPr="007605F9">
        <w:rPr>
          <w:b/>
          <w:i w:val="0"/>
        </w:rPr>
        <w:t>Keywords:</w:t>
      </w:r>
      <w:r>
        <w:rPr>
          <w:b/>
        </w:rPr>
        <w:t xml:space="preserve"> </w:t>
      </w:r>
      <w:r w:rsidR="00355787">
        <w:t xml:space="preserve">Not more than 5 keywords; italic; </w:t>
      </w:r>
      <w:r w:rsidR="00061674">
        <w:t>lower case</w:t>
      </w:r>
      <w:r w:rsidR="00355787">
        <w:t>; separated by semi colon;</w:t>
      </w:r>
    </w:p>
    <w:p w14:paraId="59413475" w14:textId="2B93372F" w:rsidR="0085114C" w:rsidRDefault="0085114C" w:rsidP="00721F28">
      <w:pPr>
        <w:pStyle w:val="Abstract"/>
      </w:pPr>
    </w:p>
    <w:p w14:paraId="6DFD3C3E" w14:textId="24C17C58" w:rsidR="00641D9B" w:rsidRDefault="00641D9B" w:rsidP="0085114C">
      <w:pPr>
        <w:pStyle w:val="Heading1"/>
      </w:pPr>
      <w:r w:rsidRPr="00005940">
        <w:t>INTRODUCTION</w:t>
      </w:r>
      <w:r w:rsidR="00005940">
        <w:t xml:space="preserve"> </w:t>
      </w:r>
      <w:r w:rsidR="00005940" w:rsidRPr="00355787">
        <w:rPr>
          <w:color w:val="FF0000"/>
        </w:rPr>
        <w:t>[</w:t>
      </w:r>
      <w:r w:rsidR="00355787">
        <w:rPr>
          <w:color w:val="FF0000"/>
        </w:rPr>
        <w:t>H</w:t>
      </w:r>
      <w:r w:rsidR="00005940" w:rsidRPr="00355787">
        <w:rPr>
          <w:color w:val="FF0000"/>
        </w:rPr>
        <w:t>eading 1 style]</w:t>
      </w:r>
    </w:p>
    <w:p w14:paraId="6DC8A30C" w14:textId="77777777" w:rsidR="0085114C" w:rsidRPr="0085114C" w:rsidRDefault="0085114C" w:rsidP="0085114C">
      <w:pPr>
        <w:pStyle w:val="Text"/>
      </w:pPr>
    </w:p>
    <w:p w14:paraId="7865722A" w14:textId="3EC37983" w:rsidR="007D1ED5" w:rsidRDefault="00F97C76" w:rsidP="007D1ED5">
      <w:pPr>
        <w:pStyle w:val="Text"/>
      </w:pPr>
      <w:r w:rsidRPr="00F97C76">
        <w:rPr>
          <w:color w:val="FF0000"/>
        </w:rPr>
        <w:t>[</w:t>
      </w:r>
      <w:r w:rsidR="00CC647C">
        <w:rPr>
          <w:color w:val="FF0000"/>
        </w:rPr>
        <w:t xml:space="preserve">use </w:t>
      </w:r>
      <w:r w:rsidR="00355787">
        <w:rPr>
          <w:color w:val="FF0000"/>
        </w:rPr>
        <w:t xml:space="preserve">this </w:t>
      </w:r>
      <w:r w:rsidR="00CC647C">
        <w:rPr>
          <w:color w:val="FF0000"/>
        </w:rPr>
        <w:t>tex</w:t>
      </w:r>
      <w:r w:rsidRPr="00F97C76">
        <w:rPr>
          <w:color w:val="FF0000"/>
        </w:rPr>
        <w:t>t style</w:t>
      </w:r>
      <w:r w:rsidR="00DE2D2D">
        <w:rPr>
          <w:color w:val="FF0000"/>
        </w:rPr>
        <w:t xml:space="preserve"> for all text paragraph</w:t>
      </w:r>
      <w:r w:rsidR="00DE2D2D" w:rsidRPr="00F97C76">
        <w:rPr>
          <w:color w:val="FF0000"/>
        </w:rPr>
        <w:t>]</w:t>
      </w:r>
      <w:r w:rsidR="00DE2D2D">
        <w:t xml:space="preserve"> The</w:t>
      </w:r>
      <w:r w:rsidR="00641D9B">
        <w:t xml:space="preserve"> first sentence in each paragraph should be indented 0 cm. The main text of the manuscript must begin with an introduction and end with conclusions. It should be written in UK English and type with A4 paper using Microsoft Word, font Times New Roman 11 pt. The margins of the </w:t>
      </w:r>
      <w:r w:rsidR="00641D9B" w:rsidRPr="00725BAC">
        <w:rPr>
          <w:highlight w:val="yellow"/>
        </w:rPr>
        <w:t>article should be 2.</w:t>
      </w:r>
      <w:r w:rsidR="00116A88" w:rsidRPr="00725BAC">
        <w:rPr>
          <w:highlight w:val="yellow"/>
        </w:rPr>
        <w:t>0</w:t>
      </w:r>
      <w:r w:rsidR="00641D9B" w:rsidRPr="00725BAC">
        <w:rPr>
          <w:highlight w:val="yellow"/>
        </w:rPr>
        <w:t xml:space="preserve"> cm top, </w:t>
      </w:r>
      <w:r w:rsidR="0002230D" w:rsidRPr="00725BAC">
        <w:rPr>
          <w:highlight w:val="yellow"/>
        </w:rPr>
        <w:t>2.</w:t>
      </w:r>
      <w:r w:rsidR="00116A88" w:rsidRPr="00725BAC">
        <w:rPr>
          <w:highlight w:val="yellow"/>
        </w:rPr>
        <w:t>0</w:t>
      </w:r>
      <w:r w:rsidR="00641D9B" w:rsidRPr="00725BAC">
        <w:rPr>
          <w:highlight w:val="yellow"/>
        </w:rPr>
        <w:t xml:space="preserve"> cm bottom, </w:t>
      </w:r>
      <w:r w:rsidR="0002230D" w:rsidRPr="00725BAC">
        <w:rPr>
          <w:highlight w:val="yellow"/>
        </w:rPr>
        <w:t>3.</w:t>
      </w:r>
      <w:r w:rsidR="00116A88" w:rsidRPr="00725BAC">
        <w:rPr>
          <w:highlight w:val="yellow"/>
        </w:rPr>
        <w:t>0</w:t>
      </w:r>
      <w:r w:rsidR="00641D9B" w:rsidRPr="00725BAC">
        <w:rPr>
          <w:highlight w:val="yellow"/>
        </w:rPr>
        <w:t xml:space="preserve"> cm left and </w:t>
      </w:r>
      <w:r w:rsidR="0002230D" w:rsidRPr="00725BAC">
        <w:rPr>
          <w:highlight w:val="yellow"/>
        </w:rPr>
        <w:t>3.</w:t>
      </w:r>
      <w:r w:rsidR="00C90C11" w:rsidRPr="00725BAC">
        <w:rPr>
          <w:highlight w:val="yellow"/>
        </w:rPr>
        <w:t>0</w:t>
      </w:r>
      <w:r w:rsidR="00641D9B" w:rsidRPr="00725BAC">
        <w:rPr>
          <w:highlight w:val="yellow"/>
        </w:rPr>
        <w:t xml:space="preserve"> cm right</w:t>
      </w:r>
      <w:r w:rsidR="00CB60EC">
        <w:t xml:space="preserve"> [1]</w:t>
      </w:r>
      <w:r w:rsidR="00641D9B">
        <w:t>.</w:t>
      </w:r>
    </w:p>
    <w:p w14:paraId="52B4997A" w14:textId="3B492927" w:rsidR="00641D9B" w:rsidRDefault="007D1ED5" w:rsidP="007D1ED5">
      <w:pPr>
        <w:pStyle w:val="Text"/>
      </w:pPr>
      <w:r>
        <w:tab/>
      </w:r>
      <w:r w:rsidR="00641D9B">
        <w:t xml:space="preserve">The first sentence in the following paragraph should be indented 0.5 cm. Single column with single line spacing should be used throughout. No spaces are to be left between the paragraphs. Lines of text should cover the entire page length. Do not begin a new section directly at the bottom of a page – </w:t>
      </w:r>
      <w:r w:rsidR="00725BAC">
        <w:t>transferring the heading to the top of the next page is preferable</w:t>
      </w:r>
      <w:r w:rsidR="00641D9B">
        <w:t>.</w:t>
      </w:r>
    </w:p>
    <w:p w14:paraId="01464507" w14:textId="0CFE3D4F" w:rsidR="00641D9B" w:rsidRDefault="007D1ED5" w:rsidP="00721F28">
      <w:pPr>
        <w:pStyle w:val="Text"/>
      </w:pPr>
      <w:r>
        <w:tab/>
      </w:r>
      <w:r w:rsidR="00725BAC" w:rsidRPr="00B237ED">
        <w:rPr>
          <w:b/>
          <w:bCs/>
          <w:highlight w:val="yellow"/>
        </w:rPr>
        <w:t xml:space="preserve">The length of the full paper should be between 3 to </w:t>
      </w:r>
      <w:r w:rsidR="00D465CC">
        <w:rPr>
          <w:b/>
          <w:bCs/>
          <w:highlight w:val="yellow"/>
        </w:rPr>
        <w:t>6</w:t>
      </w:r>
      <w:r w:rsidR="00725BAC" w:rsidRPr="00B237ED">
        <w:rPr>
          <w:b/>
          <w:bCs/>
          <w:highlight w:val="yellow"/>
        </w:rPr>
        <w:t xml:space="preserve"> pages, including the abstract, acknowledgement, and references.</w:t>
      </w:r>
      <w:r w:rsidR="00B237ED" w:rsidRPr="00B237ED">
        <w:rPr>
          <w:highlight w:val="yellow"/>
        </w:rPr>
        <w:t xml:space="preserve"> </w:t>
      </w:r>
      <w:r w:rsidR="00725BAC" w:rsidRPr="00B237ED">
        <w:rPr>
          <w:b/>
          <w:bCs/>
          <w:highlight w:val="yellow"/>
        </w:rPr>
        <w:t xml:space="preserve">The </w:t>
      </w:r>
      <w:r w:rsidR="00725BAC">
        <w:rPr>
          <w:b/>
          <w:bCs/>
          <w:highlight w:val="yellow"/>
        </w:rPr>
        <w:t>citation in the text</w:t>
      </w:r>
      <w:r w:rsidR="00725BAC" w:rsidRPr="00B237ED">
        <w:rPr>
          <w:b/>
          <w:bCs/>
          <w:highlight w:val="yellow"/>
        </w:rPr>
        <w:t xml:space="preserve"> should be </w:t>
      </w:r>
      <w:r w:rsidR="00725BAC">
        <w:rPr>
          <w:b/>
          <w:bCs/>
          <w:highlight w:val="yellow"/>
        </w:rPr>
        <w:t>stated</w:t>
      </w:r>
      <w:r w:rsidR="00725BAC" w:rsidRPr="00B237ED">
        <w:rPr>
          <w:b/>
          <w:bCs/>
          <w:highlight w:val="yellow"/>
        </w:rPr>
        <w:t xml:space="preserve"> using numbered bracket [1]</w:t>
      </w:r>
      <w:r w:rsidR="005911DA">
        <w:rPr>
          <w:b/>
          <w:bCs/>
        </w:rPr>
        <w:t xml:space="preserve">,  </w:t>
      </w:r>
      <w:r w:rsidR="005911DA" w:rsidRPr="005911DA">
        <w:rPr>
          <w:b/>
          <w:bCs/>
          <w:highlight w:val="yellow"/>
        </w:rPr>
        <w:t xml:space="preserve">starting with citation </w:t>
      </w:r>
      <w:r w:rsidR="005911DA">
        <w:rPr>
          <w:b/>
          <w:bCs/>
          <w:highlight w:val="yellow"/>
        </w:rPr>
        <w:t xml:space="preserve">number one </w:t>
      </w:r>
      <w:r w:rsidR="005911DA" w:rsidRPr="005911DA">
        <w:rPr>
          <w:b/>
          <w:bCs/>
          <w:highlight w:val="yellow"/>
        </w:rPr>
        <w:t>[1].</w:t>
      </w:r>
    </w:p>
    <w:p w14:paraId="79E28B06" w14:textId="77777777" w:rsidR="0085114C" w:rsidRDefault="0085114C" w:rsidP="00721F28">
      <w:pPr>
        <w:pStyle w:val="Text"/>
      </w:pPr>
    </w:p>
    <w:p w14:paraId="53311AF1" w14:textId="1BF48F61" w:rsidR="00641D9B" w:rsidRDefault="0002230D" w:rsidP="0085114C">
      <w:pPr>
        <w:pStyle w:val="Heading1"/>
      </w:pPr>
      <w:r>
        <w:t>LITERATURE REVIEW</w:t>
      </w:r>
      <w:r w:rsidR="003A226C">
        <w:t xml:space="preserve"> </w:t>
      </w:r>
      <w:r w:rsidR="001C75F2">
        <w:rPr>
          <w:color w:val="FF0000"/>
        </w:rPr>
        <w:t>[use</w:t>
      </w:r>
      <w:r w:rsidR="003A226C" w:rsidRPr="003A226C">
        <w:rPr>
          <w:color w:val="FF0000"/>
        </w:rPr>
        <w:t xml:space="preserve"> Heading 1 style]</w:t>
      </w:r>
    </w:p>
    <w:p w14:paraId="02FC5F04" w14:textId="77777777" w:rsidR="0085114C" w:rsidRPr="0085114C" w:rsidRDefault="0085114C" w:rsidP="0085114C">
      <w:pPr>
        <w:pStyle w:val="Text"/>
      </w:pPr>
    </w:p>
    <w:p w14:paraId="19D5C5FC" w14:textId="31BE64BD" w:rsidR="00CB60EC" w:rsidRDefault="00641D9B" w:rsidP="00CB60EC">
      <w:pPr>
        <w:pStyle w:val="Text"/>
      </w:pPr>
      <w:r>
        <w:t>Tables and figures should be arranged throughout the text and it is preferable to include them on the same page as they are first discussed.</w:t>
      </w:r>
      <w:r w:rsidR="00CB60EC">
        <w:t xml:space="preserve"> </w:t>
      </w:r>
      <w:bookmarkStart w:id="0" w:name="_Hlk156059074"/>
      <w:r w:rsidR="00725BAC" w:rsidRPr="00B237ED">
        <w:rPr>
          <w:b/>
          <w:bCs/>
          <w:highlight w:val="yellow"/>
        </w:rPr>
        <w:t xml:space="preserve">The </w:t>
      </w:r>
      <w:r w:rsidR="00725BAC">
        <w:rPr>
          <w:b/>
          <w:bCs/>
          <w:highlight w:val="yellow"/>
        </w:rPr>
        <w:t>citation in the text</w:t>
      </w:r>
      <w:r w:rsidR="00725BAC" w:rsidRPr="00B237ED">
        <w:rPr>
          <w:b/>
          <w:bCs/>
          <w:highlight w:val="yellow"/>
        </w:rPr>
        <w:t xml:space="preserve"> should be </w:t>
      </w:r>
      <w:r w:rsidR="00725BAC">
        <w:rPr>
          <w:b/>
          <w:bCs/>
          <w:highlight w:val="yellow"/>
        </w:rPr>
        <w:t>stated</w:t>
      </w:r>
      <w:r w:rsidR="00725BAC" w:rsidRPr="00B237ED">
        <w:rPr>
          <w:b/>
          <w:bCs/>
          <w:highlight w:val="yellow"/>
        </w:rPr>
        <w:t xml:space="preserve"> using numbered bracket [1</w:t>
      </w:r>
      <w:r w:rsidR="00725BAC" w:rsidRPr="005911DA">
        <w:rPr>
          <w:b/>
          <w:bCs/>
          <w:highlight w:val="yellow"/>
        </w:rPr>
        <w:t>]</w:t>
      </w:r>
      <w:r w:rsidR="005911DA" w:rsidRPr="005911DA">
        <w:rPr>
          <w:b/>
          <w:bCs/>
          <w:highlight w:val="yellow"/>
        </w:rPr>
        <w:t xml:space="preserve">, starting with citation </w:t>
      </w:r>
      <w:r w:rsidR="005911DA">
        <w:rPr>
          <w:b/>
          <w:bCs/>
          <w:highlight w:val="yellow"/>
        </w:rPr>
        <w:t xml:space="preserve">number one </w:t>
      </w:r>
      <w:r w:rsidR="005911DA" w:rsidRPr="005911DA">
        <w:rPr>
          <w:b/>
          <w:bCs/>
          <w:highlight w:val="yellow"/>
        </w:rPr>
        <w:t>[1]</w:t>
      </w:r>
      <w:r w:rsidR="00CB60EC" w:rsidRPr="005911DA">
        <w:rPr>
          <w:b/>
          <w:bCs/>
          <w:highlight w:val="yellow"/>
        </w:rPr>
        <w:t>.</w:t>
      </w:r>
      <w:r w:rsidR="00CB60EC">
        <w:rPr>
          <w:b/>
          <w:bCs/>
        </w:rPr>
        <w:t xml:space="preserve"> </w:t>
      </w:r>
    </w:p>
    <w:p w14:paraId="37DBF82C" w14:textId="12388A21" w:rsidR="00641D9B" w:rsidRDefault="00641D9B" w:rsidP="00721F28">
      <w:pPr>
        <w:pStyle w:val="Text"/>
      </w:pPr>
    </w:p>
    <w:bookmarkEnd w:id="0"/>
    <w:p w14:paraId="71D74B9F" w14:textId="77777777" w:rsidR="0085114C" w:rsidRDefault="0085114C" w:rsidP="00721F28">
      <w:pPr>
        <w:pStyle w:val="Text"/>
      </w:pPr>
    </w:p>
    <w:p w14:paraId="26D5DD6B" w14:textId="691653EE" w:rsidR="0085114C" w:rsidRPr="0085114C" w:rsidRDefault="0002230D" w:rsidP="0085114C">
      <w:pPr>
        <w:pStyle w:val="Heading2"/>
      </w:pPr>
      <w:r>
        <w:t>Subsection 1</w:t>
      </w:r>
      <w:r w:rsidR="003A226C">
        <w:t xml:space="preserve"> </w:t>
      </w:r>
      <w:r w:rsidR="001C75F2">
        <w:rPr>
          <w:color w:val="FF0000"/>
        </w:rPr>
        <w:t>[use</w:t>
      </w:r>
      <w:r w:rsidR="003A226C" w:rsidRPr="003A226C">
        <w:rPr>
          <w:color w:val="FF0000"/>
        </w:rPr>
        <w:t xml:space="preserve"> heading 2 style]</w:t>
      </w:r>
    </w:p>
    <w:p w14:paraId="125F8CD6" w14:textId="29B034B9" w:rsidR="00641D9B" w:rsidRDefault="00641D9B" w:rsidP="00721F28">
      <w:pPr>
        <w:pStyle w:val="Text"/>
      </w:pPr>
      <w:r>
        <w:t>The first sentence in each sub-topic should be indented 0 cm. All tables should be kept simple and clear and should be referred in the text. Tables should be presented in the form shown in Table 1.</w:t>
      </w:r>
    </w:p>
    <w:p w14:paraId="273A15B6" w14:textId="7A5FBF01" w:rsidR="00DF4605" w:rsidRDefault="00DF4605" w:rsidP="00721F28">
      <w:pPr>
        <w:pStyle w:val="Text"/>
      </w:pPr>
    </w:p>
    <w:p w14:paraId="462F8C0A" w14:textId="77777777" w:rsidR="00DF4605" w:rsidRDefault="00DF4605" w:rsidP="00721F28">
      <w:pPr>
        <w:pStyle w:val="Text"/>
      </w:pPr>
    </w:p>
    <w:p w14:paraId="4EC252D1" w14:textId="0FF00D72" w:rsidR="009C75B0" w:rsidRDefault="009C75B0" w:rsidP="00721F28">
      <w:pPr>
        <w:pStyle w:val="Text"/>
      </w:pPr>
    </w:p>
    <w:p w14:paraId="07408903" w14:textId="77777777" w:rsidR="009C75B0" w:rsidRDefault="009C75B0" w:rsidP="00721F28">
      <w:pPr>
        <w:pStyle w:val="Text"/>
      </w:pPr>
    </w:p>
    <w:p w14:paraId="424AD9FC" w14:textId="6517626F" w:rsidR="00C76FE1" w:rsidRPr="00355787" w:rsidRDefault="0085114C" w:rsidP="004C08CC">
      <w:pPr>
        <w:pStyle w:val="Figure1"/>
        <w:rPr>
          <w:color w:val="FF0000"/>
        </w:rPr>
      </w:pPr>
      <w:r w:rsidRPr="00B237ED">
        <w:rPr>
          <w:b/>
          <w:bCs/>
        </w:rPr>
        <w:lastRenderedPageBreak/>
        <w:t>Table 1:</w:t>
      </w:r>
      <w:r>
        <w:tab/>
      </w:r>
      <w:r w:rsidR="00355787" w:rsidRPr="00355787">
        <w:rPr>
          <w:color w:val="FF0000"/>
        </w:rPr>
        <w:t xml:space="preserve">A long caption of the table should be in justified form and the next line of sentence should be placed in line with the first sentence </w:t>
      </w:r>
    </w:p>
    <w:tbl>
      <w:tblPr>
        <w:tblStyle w:val="TableGrid"/>
        <w:tblW w:w="0" w:type="auto"/>
        <w:tblLook w:val="04A0" w:firstRow="1" w:lastRow="0" w:firstColumn="1" w:lastColumn="0" w:noHBand="0" w:noVBand="1"/>
      </w:tblPr>
      <w:tblGrid>
        <w:gridCol w:w="1263"/>
        <w:gridCol w:w="1263"/>
        <w:gridCol w:w="1263"/>
        <w:gridCol w:w="1262"/>
        <w:gridCol w:w="1262"/>
        <w:gridCol w:w="1262"/>
        <w:gridCol w:w="1263"/>
      </w:tblGrid>
      <w:tr w:rsidR="0002230D" w14:paraId="57982582" w14:textId="77777777" w:rsidTr="0002230D">
        <w:tc>
          <w:tcPr>
            <w:tcW w:w="1265" w:type="dxa"/>
            <w:tcBorders>
              <w:left w:val="nil"/>
              <w:bottom w:val="single" w:sz="4" w:space="0" w:color="auto"/>
              <w:right w:val="nil"/>
            </w:tcBorders>
          </w:tcPr>
          <w:p w14:paraId="105CF094" w14:textId="77777777" w:rsidR="0002230D" w:rsidRDefault="0002230D" w:rsidP="0002230D">
            <w:pPr>
              <w:pStyle w:val="Figure1"/>
              <w:tabs>
                <w:tab w:val="clear" w:pos="1843"/>
              </w:tabs>
              <w:ind w:left="0" w:firstLine="0"/>
            </w:pPr>
          </w:p>
        </w:tc>
        <w:tc>
          <w:tcPr>
            <w:tcW w:w="1265" w:type="dxa"/>
            <w:tcBorders>
              <w:left w:val="nil"/>
              <w:bottom w:val="single" w:sz="4" w:space="0" w:color="auto"/>
              <w:right w:val="nil"/>
            </w:tcBorders>
          </w:tcPr>
          <w:p w14:paraId="58861822" w14:textId="77777777" w:rsidR="0002230D" w:rsidRDefault="0002230D" w:rsidP="0002230D">
            <w:pPr>
              <w:pStyle w:val="Figure1"/>
              <w:tabs>
                <w:tab w:val="clear" w:pos="1843"/>
              </w:tabs>
              <w:ind w:left="0" w:firstLine="0"/>
            </w:pPr>
          </w:p>
        </w:tc>
        <w:tc>
          <w:tcPr>
            <w:tcW w:w="1265" w:type="dxa"/>
            <w:tcBorders>
              <w:left w:val="nil"/>
              <w:bottom w:val="single" w:sz="4" w:space="0" w:color="auto"/>
              <w:right w:val="nil"/>
            </w:tcBorders>
          </w:tcPr>
          <w:p w14:paraId="2B58BD4D" w14:textId="77777777" w:rsidR="0002230D" w:rsidRDefault="0002230D" w:rsidP="0002230D">
            <w:pPr>
              <w:pStyle w:val="Figure1"/>
              <w:tabs>
                <w:tab w:val="clear" w:pos="1843"/>
              </w:tabs>
              <w:ind w:left="0" w:firstLine="0"/>
            </w:pPr>
          </w:p>
        </w:tc>
        <w:tc>
          <w:tcPr>
            <w:tcW w:w="1265" w:type="dxa"/>
            <w:tcBorders>
              <w:left w:val="nil"/>
              <w:bottom w:val="single" w:sz="4" w:space="0" w:color="auto"/>
              <w:right w:val="nil"/>
            </w:tcBorders>
          </w:tcPr>
          <w:p w14:paraId="0662EA80" w14:textId="77777777" w:rsidR="0002230D" w:rsidRDefault="0002230D" w:rsidP="0002230D">
            <w:pPr>
              <w:pStyle w:val="Figure1"/>
              <w:tabs>
                <w:tab w:val="clear" w:pos="1843"/>
              </w:tabs>
              <w:ind w:left="0" w:firstLine="0"/>
            </w:pPr>
          </w:p>
        </w:tc>
        <w:tc>
          <w:tcPr>
            <w:tcW w:w="1265" w:type="dxa"/>
            <w:tcBorders>
              <w:left w:val="nil"/>
              <w:bottom w:val="single" w:sz="4" w:space="0" w:color="auto"/>
              <w:right w:val="nil"/>
            </w:tcBorders>
          </w:tcPr>
          <w:p w14:paraId="1BCAD478" w14:textId="77777777" w:rsidR="0002230D" w:rsidRDefault="0002230D" w:rsidP="0002230D">
            <w:pPr>
              <w:pStyle w:val="Figure1"/>
              <w:tabs>
                <w:tab w:val="clear" w:pos="1843"/>
              </w:tabs>
              <w:ind w:left="0" w:firstLine="0"/>
            </w:pPr>
          </w:p>
        </w:tc>
        <w:tc>
          <w:tcPr>
            <w:tcW w:w="1265" w:type="dxa"/>
            <w:tcBorders>
              <w:left w:val="nil"/>
              <w:bottom w:val="single" w:sz="4" w:space="0" w:color="auto"/>
              <w:right w:val="nil"/>
            </w:tcBorders>
          </w:tcPr>
          <w:p w14:paraId="4F45BA43" w14:textId="77777777" w:rsidR="0002230D" w:rsidRDefault="0002230D" w:rsidP="0002230D">
            <w:pPr>
              <w:pStyle w:val="Figure1"/>
              <w:tabs>
                <w:tab w:val="clear" w:pos="1843"/>
              </w:tabs>
              <w:ind w:left="0" w:firstLine="0"/>
            </w:pPr>
          </w:p>
        </w:tc>
        <w:tc>
          <w:tcPr>
            <w:tcW w:w="1266" w:type="dxa"/>
            <w:tcBorders>
              <w:left w:val="nil"/>
              <w:bottom w:val="single" w:sz="4" w:space="0" w:color="auto"/>
              <w:right w:val="nil"/>
            </w:tcBorders>
          </w:tcPr>
          <w:p w14:paraId="41077ECC" w14:textId="77777777" w:rsidR="0002230D" w:rsidRDefault="0002230D" w:rsidP="0002230D">
            <w:pPr>
              <w:pStyle w:val="Figure1"/>
              <w:tabs>
                <w:tab w:val="clear" w:pos="1843"/>
              </w:tabs>
              <w:ind w:left="0" w:firstLine="0"/>
            </w:pPr>
          </w:p>
        </w:tc>
      </w:tr>
      <w:tr w:rsidR="0002230D" w14:paraId="66AB3154" w14:textId="77777777" w:rsidTr="0002230D">
        <w:tc>
          <w:tcPr>
            <w:tcW w:w="1265" w:type="dxa"/>
            <w:tcBorders>
              <w:left w:val="nil"/>
              <w:bottom w:val="nil"/>
              <w:right w:val="nil"/>
            </w:tcBorders>
          </w:tcPr>
          <w:p w14:paraId="02E3DE6C" w14:textId="77777777" w:rsidR="0002230D" w:rsidRDefault="0002230D" w:rsidP="0002230D">
            <w:pPr>
              <w:pStyle w:val="Figure1"/>
              <w:tabs>
                <w:tab w:val="clear" w:pos="1843"/>
              </w:tabs>
              <w:ind w:left="0" w:firstLine="0"/>
            </w:pPr>
          </w:p>
        </w:tc>
        <w:tc>
          <w:tcPr>
            <w:tcW w:w="1265" w:type="dxa"/>
            <w:tcBorders>
              <w:left w:val="nil"/>
              <w:bottom w:val="nil"/>
              <w:right w:val="nil"/>
            </w:tcBorders>
          </w:tcPr>
          <w:p w14:paraId="7AD881D0" w14:textId="77777777" w:rsidR="0002230D" w:rsidRDefault="0002230D" w:rsidP="0002230D">
            <w:pPr>
              <w:pStyle w:val="Figure1"/>
              <w:tabs>
                <w:tab w:val="clear" w:pos="1843"/>
              </w:tabs>
              <w:ind w:left="0" w:firstLine="0"/>
            </w:pPr>
          </w:p>
        </w:tc>
        <w:tc>
          <w:tcPr>
            <w:tcW w:w="1265" w:type="dxa"/>
            <w:tcBorders>
              <w:left w:val="nil"/>
              <w:bottom w:val="nil"/>
              <w:right w:val="nil"/>
            </w:tcBorders>
          </w:tcPr>
          <w:p w14:paraId="5EF90BB0" w14:textId="77777777" w:rsidR="0002230D" w:rsidRDefault="0002230D" w:rsidP="0002230D">
            <w:pPr>
              <w:pStyle w:val="Figure1"/>
              <w:tabs>
                <w:tab w:val="clear" w:pos="1843"/>
              </w:tabs>
              <w:ind w:left="0" w:firstLine="0"/>
            </w:pPr>
          </w:p>
        </w:tc>
        <w:tc>
          <w:tcPr>
            <w:tcW w:w="1265" w:type="dxa"/>
            <w:tcBorders>
              <w:left w:val="nil"/>
              <w:bottom w:val="nil"/>
              <w:right w:val="nil"/>
            </w:tcBorders>
          </w:tcPr>
          <w:p w14:paraId="13424AEA" w14:textId="77777777" w:rsidR="0002230D" w:rsidRDefault="0002230D" w:rsidP="0002230D">
            <w:pPr>
              <w:pStyle w:val="Figure1"/>
              <w:tabs>
                <w:tab w:val="clear" w:pos="1843"/>
              </w:tabs>
              <w:ind w:left="0" w:firstLine="0"/>
            </w:pPr>
          </w:p>
        </w:tc>
        <w:tc>
          <w:tcPr>
            <w:tcW w:w="1265" w:type="dxa"/>
            <w:tcBorders>
              <w:left w:val="nil"/>
              <w:bottom w:val="nil"/>
              <w:right w:val="nil"/>
            </w:tcBorders>
          </w:tcPr>
          <w:p w14:paraId="71409CAA" w14:textId="77777777" w:rsidR="0002230D" w:rsidRDefault="0002230D" w:rsidP="0002230D">
            <w:pPr>
              <w:pStyle w:val="Figure1"/>
              <w:tabs>
                <w:tab w:val="clear" w:pos="1843"/>
              </w:tabs>
              <w:ind w:left="0" w:firstLine="0"/>
            </w:pPr>
          </w:p>
        </w:tc>
        <w:tc>
          <w:tcPr>
            <w:tcW w:w="1265" w:type="dxa"/>
            <w:tcBorders>
              <w:left w:val="nil"/>
              <w:bottom w:val="nil"/>
              <w:right w:val="nil"/>
            </w:tcBorders>
          </w:tcPr>
          <w:p w14:paraId="56C725A9" w14:textId="77777777" w:rsidR="0002230D" w:rsidRDefault="0002230D" w:rsidP="0002230D">
            <w:pPr>
              <w:pStyle w:val="Figure1"/>
              <w:tabs>
                <w:tab w:val="clear" w:pos="1843"/>
              </w:tabs>
              <w:ind w:left="0" w:firstLine="0"/>
            </w:pPr>
          </w:p>
        </w:tc>
        <w:tc>
          <w:tcPr>
            <w:tcW w:w="1266" w:type="dxa"/>
            <w:tcBorders>
              <w:left w:val="nil"/>
              <w:bottom w:val="nil"/>
              <w:right w:val="nil"/>
            </w:tcBorders>
          </w:tcPr>
          <w:p w14:paraId="30FCA0A2" w14:textId="77777777" w:rsidR="0002230D" w:rsidRDefault="0002230D" w:rsidP="0002230D">
            <w:pPr>
              <w:pStyle w:val="Figure1"/>
              <w:tabs>
                <w:tab w:val="clear" w:pos="1843"/>
              </w:tabs>
              <w:ind w:left="0" w:firstLine="0"/>
            </w:pPr>
          </w:p>
        </w:tc>
      </w:tr>
      <w:tr w:rsidR="0002230D" w14:paraId="44BABF14" w14:textId="77777777" w:rsidTr="0002230D">
        <w:tc>
          <w:tcPr>
            <w:tcW w:w="1265" w:type="dxa"/>
            <w:tcBorders>
              <w:top w:val="nil"/>
              <w:left w:val="nil"/>
              <w:bottom w:val="nil"/>
              <w:right w:val="nil"/>
            </w:tcBorders>
          </w:tcPr>
          <w:p w14:paraId="4FD2FE59" w14:textId="77777777" w:rsidR="0002230D" w:rsidRDefault="0002230D" w:rsidP="0002230D">
            <w:pPr>
              <w:pStyle w:val="Figure1"/>
              <w:tabs>
                <w:tab w:val="clear" w:pos="1843"/>
              </w:tabs>
              <w:ind w:left="0" w:firstLine="0"/>
            </w:pPr>
          </w:p>
        </w:tc>
        <w:tc>
          <w:tcPr>
            <w:tcW w:w="1265" w:type="dxa"/>
            <w:tcBorders>
              <w:top w:val="nil"/>
              <w:left w:val="nil"/>
              <w:bottom w:val="nil"/>
              <w:right w:val="nil"/>
            </w:tcBorders>
          </w:tcPr>
          <w:p w14:paraId="6C747C50" w14:textId="77777777" w:rsidR="0002230D" w:rsidRDefault="0002230D" w:rsidP="0002230D">
            <w:pPr>
              <w:pStyle w:val="Figure1"/>
              <w:tabs>
                <w:tab w:val="clear" w:pos="1843"/>
              </w:tabs>
              <w:ind w:left="0" w:firstLine="0"/>
            </w:pPr>
          </w:p>
        </w:tc>
        <w:tc>
          <w:tcPr>
            <w:tcW w:w="1265" w:type="dxa"/>
            <w:tcBorders>
              <w:top w:val="nil"/>
              <w:left w:val="nil"/>
              <w:bottom w:val="nil"/>
              <w:right w:val="nil"/>
            </w:tcBorders>
          </w:tcPr>
          <w:p w14:paraId="4BD1FD0D" w14:textId="77777777" w:rsidR="0002230D" w:rsidRDefault="0002230D" w:rsidP="0002230D">
            <w:pPr>
              <w:pStyle w:val="Figure1"/>
              <w:tabs>
                <w:tab w:val="clear" w:pos="1843"/>
              </w:tabs>
              <w:ind w:left="0" w:firstLine="0"/>
            </w:pPr>
          </w:p>
        </w:tc>
        <w:tc>
          <w:tcPr>
            <w:tcW w:w="1265" w:type="dxa"/>
            <w:tcBorders>
              <w:top w:val="nil"/>
              <w:left w:val="nil"/>
              <w:bottom w:val="nil"/>
              <w:right w:val="nil"/>
            </w:tcBorders>
          </w:tcPr>
          <w:p w14:paraId="51E5BC74" w14:textId="77777777" w:rsidR="0002230D" w:rsidRDefault="0002230D" w:rsidP="0002230D">
            <w:pPr>
              <w:pStyle w:val="Figure1"/>
              <w:tabs>
                <w:tab w:val="clear" w:pos="1843"/>
              </w:tabs>
              <w:ind w:left="0" w:firstLine="0"/>
            </w:pPr>
          </w:p>
        </w:tc>
        <w:tc>
          <w:tcPr>
            <w:tcW w:w="1265" w:type="dxa"/>
            <w:tcBorders>
              <w:top w:val="nil"/>
              <w:left w:val="nil"/>
              <w:bottom w:val="nil"/>
              <w:right w:val="nil"/>
            </w:tcBorders>
          </w:tcPr>
          <w:p w14:paraId="757B9B15" w14:textId="77777777" w:rsidR="0002230D" w:rsidRDefault="0002230D" w:rsidP="0002230D">
            <w:pPr>
              <w:pStyle w:val="Figure1"/>
              <w:tabs>
                <w:tab w:val="clear" w:pos="1843"/>
              </w:tabs>
              <w:ind w:left="0" w:firstLine="0"/>
            </w:pPr>
          </w:p>
        </w:tc>
        <w:tc>
          <w:tcPr>
            <w:tcW w:w="1265" w:type="dxa"/>
            <w:tcBorders>
              <w:top w:val="nil"/>
              <w:left w:val="nil"/>
              <w:bottom w:val="nil"/>
              <w:right w:val="nil"/>
            </w:tcBorders>
          </w:tcPr>
          <w:p w14:paraId="21F978E1" w14:textId="77777777" w:rsidR="0002230D" w:rsidRDefault="0002230D" w:rsidP="0002230D">
            <w:pPr>
              <w:pStyle w:val="Figure1"/>
              <w:tabs>
                <w:tab w:val="clear" w:pos="1843"/>
              </w:tabs>
              <w:ind w:left="0" w:firstLine="0"/>
            </w:pPr>
          </w:p>
        </w:tc>
        <w:tc>
          <w:tcPr>
            <w:tcW w:w="1266" w:type="dxa"/>
            <w:tcBorders>
              <w:top w:val="nil"/>
              <w:left w:val="nil"/>
              <w:bottom w:val="nil"/>
              <w:right w:val="nil"/>
            </w:tcBorders>
          </w:tcPr>
          <w:p w14:paraId="7A9F1A24" w14:textId="77777777" w:rsidR="0002230D" w:rsidRDefault="0002230D" w:rsidP="0002230D">
            <w:pPr>
              <w:pStyle w:val="Figure1"/>
              <w:tabs>
                <w:tab w:val="clear" w:pos="1843"/>
              </w:tabs>
              <w:ind w:left="0" w:firstLine="0"/>
            </w:pPr>
          </w:p>
        </w:tc>
      </w:tr>
      <w:tr w:rsidR="0002230D" w14:paraId="6878C742" w14:textId="77777777" w:rsidTr="0002230D">
        <w:tc>
          <w:tcPr>
            <w:tcW w:w="1265" w:type="dxa"/>
            <w:tcBorders>
              <w:top w:val="nil"/>
              <w:left w:val="nil"/>
              <w:right w:val="nil"/>
            </w:tcBorders>
          </w:tcPr>
          <w:p w14:paraId="5090527C" w14:textId="77777777" w:rsidR="0002230D" w:rsidRDefault="0002230D" w:rsidP="0002230D">
            <w:pPr>
              <w:pStyle w:val="Figure1"/>
              <w:tabs>
                <w:tab w:val="clear" w:pos="1843"/>
              </w:tabs>
              <w:ind w:left="0" w:firstLine="0"/>
            </w:pPr>
          </w:p>
        </w:tc>
        <w:tc>
          <w:tcPr>
            <w:tcW w:w="1265" w:type="dxa"/>
            <w:tcBorders>
              <w:top w:val="nil"/>
              <w:left w:val="nil"/>
              <w:right w:val="nil"/>
            </w:tcBorders>
          </w:tcPr>
          <w:p w14:paraId="4BB93943" w14:textId="77777777" w:rsidR="0002230D" w:rsidRDefault="0002230D" w:rsidP="0002230D">
            <w:pPr>
              <w:pStyle w:val="Figure1"/>
              <w:tabs>
                <w:tab w:val="clear" w:pos="1843"/>
              </w:tabs>
              <w:ind w:left="0" w:firstLine="0"/>
            </w:pPr>
          </w:p>
        </w:tc>
        <w:tc>
          <w:tcPr>
            <w:tcW w:w="1265" w:type="dxa"/>
            <w:tcBorders>
              <w:top w:val="nil"/>
              <w:left w:val="nil"/>
              <w:right w:val="nil"/>
            </w:tcBorders>
          </w:tcPr>
          <w:p w14:paraId="1BD68D7E" w14:textId="77777777" w:rsidR="0002230D" w:rsidRDefault="0002230D" w:rsidP="0002230D">
            <w:pPr>
              <w:pStyle w:val="Figure1"/>
              <w:tabs>
                <w:tab w:val="clear" w:pos="1843"/>
              </w:tabs>
              <w:ind w:left="0" w:firstLine="0"/>
            </w:pPr>
          </w:p>
        </w:tc>
        <w:tc>
          <w:tcPr>
            <w:tcW w:w="1265" w:type="dxa"/>
            <w:tcBorders>
              <w:top w:val="nil"/>
              <w:left w:val="nil"/>
              <w:right w:val="nil"/>
            </w:tcBorders>
          </w:tcPr>
          <w:p w14:paraId="10FEDF90" w14:textId="77777777" w:rsidR="0002230D" w:rsidRDefault="0002230D" w:rsidP="0002230D">
            <w:pPr>
              <w:pStyle w:val="Figure1"/>
              <w:tabs>
                <w:tab w:val="clear" w:pos="1843"/>
              </w:tabs>
              <w:ind w:left="0" w:firstLine="0"/>
            </w:pPr>
          </w:p>
        </w:tc>
        <w:tc>
          <w:tcPr>
            <w:tcW w:w="1265" w:type="dxa"/>
            <w:tcBorders>
              <w:top w:val="nil"/>
              <w:left w:val="nil"/>
              <w:right w:val="nil"/>
            </w:tcBorders>
          </w:tcPr>
          <w:p w14:paraId="1CD3410D" w14:textId="77777777" w:rsidR="0002230D" w:rsidRDefault="0002230D" w:rsidP="0002230D">
            <w:pPr>
              <w:pStyle w:val="Figure1"/>
              <w:tabs>
                <w:tab w:val="clear" w:pos="1843"/>
              </w:tabs>
              <w:ind w:left="0" w:firstLine="0"/>
            </w:pPr>
          </w:p>
        </w:tc>
        <w:tc>
          <w:tcPr>
            <w:tcW w:w="1265" w:type="dxa"/>
            <w:tcBorders>
              <w:top w:val="nil"/>
              <w:left w:val="nil"/>
              <w:right w:val="nil"/>
            </w:tcBorders>
          </w:tcPr>
          <w:p w14:paraId="6F7349DD" w14:textId="77777777" w:rsidR="0002230D" w:rsidRDefault="0002230D" w:rsidP="0002230D">
            <w:pPr>
              <w:pStyle w:val="Figure1"/>
              <w:tabs>
                <w:tab w:val="clear" w:pos="1843"/>
              </w:tabs>
              <w:ind w:left="0" w:firstLine="0"/>
            </w:pPr>
          </w:p>
        </w:tc>
        <w:tc>
          <w:tcPr>
            <w:tcW w:w="1266" w:type="dxa"/>
            <w:tcBorders>
              <w:top w:val="nil"/>
              <w:left w:val="nil"/>
              <w:right w:val="nil"/>
            </w:tcBorders>
          </w:tcPr>
          <w:p w14:paraId="34E5A1B1" w14:textId="77777777" w:rsidR="0002230D" w:rsidRDefault="0002230D" w:rsidP="0002230D">
            <w:pPr>
              <w:pStyle w:val="Figure1"/>
              <w:tabs>
                <w:tab w:val="clear" w:pos="1843"/>
              </w:tabs>
              <w:ind w:left="0" w:firstLine="0"/>
            </w:pPr>
          </w:p>
        </w:tc>
      </w:tr>
    </w:tbl>
    <w:p w14:paraId="2A47B01C" w14:textId="77777777" w:rsidR="00641D9B" w:rsidRDefault="00641D9B" w:rsidP="0085114C">
      <w:pPr>
        <w:pStyle w:val="Text"/>
      </w:pPr>
    </w:p>
    <w:p w14:paraId="759C17DB" w14:textId="485EC900" w:rsidR="0085114C" w:rsidRPr="00355787" w:rsidRDefault="0085114C" w:rsidP="004C08CC">
      <w:pPr>
        <w:pStyle w:val="figure2"/>
        <w:rPr>
          <w:color w:val="FF0000"/>
        </w:rPr>
      </w:pPr>
      <w:r w:rsidRPr="00B237ED">
        <w:rPr>
          <w:b/>
          <w:bCs/>
        </w:rPr>
        <w:t>Table 2:</w:t>
      </w:r>
      <w:r>
        <w:t xml:space="preserve"> </w:t>
      </w:r>
      <w:r w:rsidRPr="00355787">
        <w:rPr>
          <w:color w:val="FF0000"/>
        </w:rPr>
        <w:t xml:space="preserve">A short title for tables should be indented centre </w:t>
      </w:r>
    </w:p>
    <w:tbl>
      <w:tblPr>
        <w:tblStyle w:val="TableGrid"/>
        <w:tblW w:w="0" w:type="auto"/>
        <w:tblLook w:val="04A0" w:firstRow="1" w:lastRow="0" w:firstColumn="1" w:lastColumn="0" w:noHBand="0" w:noVBand="1"/>
      </w:tblPr>
      <w:tblGrid>
        <w:gridCol w:w="1263"/>
        <w:gridCol w:w="1263"/>
        <w:gridCol w:w="1263"/>
        <w:gridCol w:w="1262"/>
        <w:gridCol w:w="1262"/>
        <w:gridCol w:w="1262"/>
        <w:gridCol w:w="1263"/>
      </w:tblGrid>
      <w:tr w:rsidR="0002230D" w14:paraId="1750D1DE" w14:textId="77777777" w:rsidTr="00DA448E">
        <w:tc>
          <w:tcPr>
            <w:tcW w:w="1265" w:type="dxa"/>
            <w:tcBorders>
              <w:left w:val="nil"/>
              <w:bottom w:val="single" w:sz="4" w:space="0" w:color="auto"/>
              <w:right w:val="nil"/>
            </w:tcBorders>
          </w:tcPr>
          <w:p w14:paraId="3595B33C" w14:textId="77777777" w:rsidR="0002230D" w:rsidRDefault="0002230D" w:rsidP="00DA448E">
            <w:pPr>
              <w:pStyle w:val="Figure1"/>
              <w:tabs>
                <w:tab w:val="clear" w:pos="1843"/>
              </w:tabs>
              <w:ind w:left="0" w:firstLine="0"/>
            </w:pPr>
          </w:p>
        </w:tc>
        <w:tc>
          <w:tcPr>
            <w:tcW w:w="1265" w:type="dxa"/>
            <w:tcBorders>
              <w:left w:val="nil"/>
              <w:bottom w:val="single" w:sz="4" w:space="0" w:color="auto"/>
              <w:right w:val="nil"/>
            </w:tcBorders>
          </w:tcPr>
          <w:p w14:paraId="4B09CD07" w14:textId="77777777" w:rsidR="0002230D" w:rsidRDefault="0002230D" w:rsidP="00DA448E">
            <w:pPr>
              <w:pStyle w:val="Figure1"/>
              <w:tabs>
                <w:tab w:val="clear" w:pos="1843"/>
              </w:tabs>
              <w:ind w:left="0" w:firstLine="0"/>
            </w:pPr>
          </w:p>
        </w:tc>
        <w:tc>
          <w:tcPr>
            <w:tcW w:w="1265" w:type="dxa"/>
            <w:tcBorders>
              <w:left w:val="nil"/>
              <w:bottom w:val="single" w:sz="4" w:space="0" w:color="auto"/>
              <w:right w:val="nil"/>
            </w:tcBorders>
          </w:tcPr>
          <w:p w14:paraId="520B6347" w14:textId="77777777" w:rsidR="0002230D" w:rsidRDefault="0002230D" w:rsidP="00DA448E">
            <w:pPr>
              <w:pStyle w:val="Figure1"/>
              <w:tabs>
                <w:tab w:val="clear" w:pos="1843"/>
              </w:tabs>
              <w:ind w:left="0" w:firstLine="0"/>
            </w:pPr>
          </w:p>
        </w:tc>
        <w:tc>
          <w:tcPr>
            <w:tcW w:w="1265" w:type="dxa"/>
            <w:tcBorders>
              <w:left w:val="nil"/>
              <w:bottom w:val="single" w:sz="4" w:space="0" w:color="auto"/>
              <w:right w:val="nil"/>
            </w:tcBorders>
          </w:tcPr>
          <w:p w14:paraId="19EC7D8D" w14:textId="77777777" w:rsidR="0002230D" w:rsidRDefault="0002230D" w:rsidP="00DA448E">
            <w:pPr>
              <w:pStyle w:val="Figure1"/>
              <w:tabs>
                <w:tab w:val="clear" w:pos="1843"/>
              </w:tabs>
              <w:ind w:left="0" w:firstLine="0"/>
            </w:pPr>
          </w:p>
        </w:tc>
        <w:tc>
          <w:tcPr>
            <w:tcW w:w="1265" w:type="dxa"/>
            <w:tcBorders>
              <w:left w:val="nil"/>
              <w:bottom w:val="single" w:sz="4" w:space="0" w:color="auto"/>
              <w:right w:val="nil"/>
            </w:tcBorders>
          </w:tcPr>
          <w:p w14:paraId="20994D23" w14:textId="77777777" w:rsidR="0002230D" w:rsidRDefault="0002230D" w:rsidP="00DA448E">
            <w:pPr>
              <w:pStyle w:val="Figure1"/>
              <w:tabs>
                <w:tab w:val="clear" w:pos="1843"/>
              </w:tabs>
              <w:ind w:left="0" w:firstLine="0"/>
            </w:pPr>
          </w:p>
        </w:tc>
        <w:tc>
          <w:tcPr>
            <w:tcW w:w="1265" w:type="dxa"/>
            <w:tcBorders>
              <w:left w:val="nil"/>
              <w:bottom w:val="single" w:sz="4" w:space="0" w:color="auto"/>
              <w:right w:val="nil"/>
            </w:tcBorders>
          </w:tcPr>
          <w:p w14:paraId="3430F30F" w14:textId="77777777" w:rsidR="0002230D" w:rsidRDefault="0002230D" w:rsidP="00DA448E">
            <w:pPr>
              <w:pStyle w:val="Figure1"/>
              <w:tabs>
                <w:tab w:val="clear" w:pos="1843"/>
              </w:tabs>
              <w:ind w:left="0" w:firstLine="0"/>
            </w:pPr>
          </w:p>
        </w:tc>
        <w:tc>
          <w:tcPr>
            <w:tcW w:w="1266" w:type="dxa"/>
            <w:tcBorders>
              <w:left w:val="nil"/>
              <w:bottom w:val="single" w:sz="4" w:space="0" w:color="auto"/>
              <w:right w:val="nil"/>
            </w:tcBorders>
          </w:tcPr>
          <w:p w14:paraId="54E95AE4" w14:textId="77777777" w:rsidR="0002230D" w:rsidRDefault="0002230D" w:rsidP="00DA448E">
            <w:pPr>
              <w:pStyle w:val="Figure1"/>
              <w:tabs>
                <w:tab w:val="clear" w:pos="1843"/>
              </w:tabs>
              <w:ind w:left="0" w:firstLine="0"/>
            </w:pPr>
          </w:p>
        </w:tc>
      </w:tr>
      <w:tr w:rsidR="0002230D" w14:paraId="741AC694" w14:textId="77777777" w:rsidTr="00DA448E">
        <w:tc>
          <w:tcPr>
            <w:tcW w:w="1265" w:type="dxa"/>
            <w:tcBorders>
              <w:left w:val="nil"/>
              <w:bottom w:val="nil"/>
              <w:right w:val="nil"/>
            </w:tcBorders>
          </w:tcPr>
          <w:p w14:paraId="129000DA" w14:textId="77777777" w:rsidR="0002230D" w:rsidRDefault="0002230D" w:rsidP="00DA448E">
            <w:pPr>
              <w:pStyle w:val="Figure1"/>
              <w:tabs>
                <w:tab w:val="clear" w:pos="1843"/>
              </w:tabs>
              <w:ind w:left="0" w:firstLine="0"/>
            </w:pPr>
          </w:p>
        </w:tc>
        <w:tc>
          <w:tcPr>
            <w:tcW w:w="1265" w:type="dxa"/>
            <w:tcBorders>
              <w:left w:val="nil"/>
              <w:bottom w:val="nil"/>
              <w:right w:val="nil"/>
            </w:tcBorders>
          </w:tcPr>
          <w:p w14:paraId="397D5E72" w14:textId="77777777" w:rsidR="0002230D" w:rsidRDefault="0002230D" w:rsidP="00DA448E">
            <w:pPr>
              <w:pStyle w:val="Figure1"/>
              <w:tabs>
                <w:tab w:val="clear" w:pos="1843"/>
              </w:tabs>
              <w:ind w:left="0" w:firstLine="0"/>
            </w:pPr>
          </w:p>
        </w:tc>
        <w:tc>
          <w:tcPr>
            <w:tcW w:w="1265" w:type="dxa"/>
            <w:tcBorders>
              <w:left w:val="nil"/>
              <w:bottom w:val="nil"/>
              <w:right w:val="nil"/>
            </w:tcBorders>
          </w:tcPr>
          <w:p w14:paraId="199D1E8C" w14:textId="77777777" w:rsidR="0002230D" w:rsidRDefault="0002230D" w:rsidP="00DA448E">
            <w:pPr>
              <w:pStyle w:val="Figure1"/>
              <w:tabs>
                <w:tab w:val="clear" w:pos="1843"/>
              </w:tabs>
              <w:ind w:left="0" w:firstLine="0"/>
            </w:pPr>
          </w:p>
        </w:tc>
        <w:tc>
          <w:tcPr>
            <w:tcW w:w="1265" w:type="dxa"/>
            <w:tcBorders>
              <w:left w:val="nil"/>
              <w:bottom w:val="nil"/>
              <w:right w:val="nil"/>
            </w:tcBorders>
          </w:tcPr>
          <w:p w14:paraId="3BA9A040" w14:textId="77777777" w:rsidR="0002230D" w:rsidRDefault="0002230D" w:rsidP="00DA448E">
            <w:pPr>
              <w:pStyle w:val="Figure1"/>
              <w:tabs>
                <w:tab w:val="clear" w:pos="1843"/>
              </w:tabs>
              <w:ind w:left="0" w:firstLine="0"/>
            </w:pPr>
          </w:p>
        </w:tc>
        <w:tc>
          <w:tcPr>
            <w:tcW w:w="1265" w:type="dxa"/>
            <w:tcBorders>
              <w:left w:val="nil"/>
              <w:bottom w:val="nil"/>
              <w:right w:val="nil"/>
            </w:tcBorders>
          </w:tcPr>
          <w:p w14:paraId="75758459" w14:textId="77777777" w:rsidR="0002230D" w:rsidRDefault="0002230D" w:rsidP="00DA448E">
            <w:pPr>
              <w:pStyle w:val="Figure1"/>
              <w:tabs>
                <w:tab w:val="clear" w:pos="1843"/>
              </w:tabs>
              <w:ind w:left="0" w:firstLine="0"/>
            </w:pPr>
          </w:p>
        </w:tc>
        <w:tc>
          <w:tcPr>
            <w:tcW w:w="1265" w:type="dxa"/>
            <w:tcBorders>
              <w:left w:val="nil"/>
              <w:bottom w:val="nil"/>
              <w:right w:val="nil"/>
            </w:tcBorders>
          </w:tcPr>
          <w:p w14:paraId="38634703" w14:textId="77777777" w:rsidR="0002230D" w:rsidRDefault="0002230D" w:rsidP="00DA448E">
            <w:pPr>
              <w:pStyle w:val="Figure1"/>
              <w:tabs>
                <w:tab w:val="clear" w:pos="1843"/>
              </w:tabs>
              <w:ind w:left="0" w:firstLine="0"/>
            </w:pPr>
          </w:p>
        </w:tc>
        <w:tc>
          <w:tcPr>
            <w:tcW w:w="1266" w:type="dxa"/>
            <w:tcBorders>
              <w:left w:val="nil"/>
              <w:bottom w:val="nil"/>
              <w:right w:val="nil"/>
            </w:tcBorders>
          </w:tcPr>
          <w:p w14:paraId="53A82185" w14:textId="77777777" w:rsidR="0002230D" w:rsidRDefault="0002230D" w:rsidP="00DA448E">
            <w:pPr>
              <w:pStyle w:val="Figure1"/>
              <w:tabs>
                <w:tab w:val="clear" w:pos="1843"/>
              </w:tabs>
              <w:ind w:left="0" w:firstLine="0"/>
            </w:pPr>
          </w:p>
        </w:tc>
      </w:tr>
      <w:tr w:rsidR="0002230D" w14:paraId="361C50E5" w14:textId="77777777" w:rsidTr="00DA448E">
        <w:tc>
          <w:tcPr>
            <w:tcW w:w="1265" w:type="dxa"/>
            <w:tcBorders>
              <w:top w:val="nil"/>
              <w:left w:val="nil"/>
              <w:bottom w:val="nil"/>
              <w:right w:val="nil"/>
            </w:tcBorders>
          </w:tcPr>
          <w:p w14:paraId="4240FEBF" w14:textId="77777777" w:rsidR="0002230D" w:rsidRDefault="0002230D" w:rsidP="00DA448E">
            <w:pPr>
              <w:pStyle w:val="Figure1"/>
              <w:tabs>
                <w:tab w:val="clear" w:pos="1843"/>
              </w:tabs>
              <w:ind w:left="0" w:firstLine="0"/>
            </w:pPr>
          </w:p>
        </w:tc>
        <w:tc>
          <w:tcPr>
            <w:tcW w:w="1265" w:type="dxa"/>
            <w:tcBorders>
              <w:top w:val="nil"/>
              <w:left w:val="nil"/>
              <w:bottom w:val="nil"/>
              <w:right w:val="nil"/>
            </w:tcBorders>
          </w:tcPr>
          <w:p w14:paraId="5279BD47" w14:textId="77777777" w:rsidR="0002230D" w:rsidRDefault="0002230D" w:rsidP="00DA448E">
            <w:pPr>
              <w:pStyle w:val="Figure1"/>
              <w:tabs>
                <w:tab w:val="clear" w:pos="1843"/>
              </w:tabs>
              <w:ind w:left="0" w:firstLine="0"/>
            </w:pPr>
          </w:p>
        </w:tc>
        <w:tc>
          <w:tcPr>
            <w:tcW w:w="1265" w:type="dxa"/>
            <w:tcBorders>
              <w:top w:val="nil"/>
              <w:left w:val="nil"/>
              <w:bottom w:val="nil"/>
              <w:right w:val="nil"/>
            </w:tcBorders>
          </w:tcPr>
          <w:p w14:paraId="235F291B" w14:textId="77777777" w:rsidR="0002230D" w:rsidRDefault="0002230D" w:rsidP="00DA448E">
            <w:pPr>
              <w:pStyle w:val="Figure1"/>
              <w:tabs>
                <w:tab w:val="clear" w:pos="1843"/>
              </w:tabs>
              <w:ind w:left="0" w:firstLine="0"/>
            </w:pPr>
          </w:p>
        </w:tc>
        <w:tc>
          <w:tcPr>
            <w:tcW w:w="1265" w:type="dxa"/>
            <w:tcBorders>
              <w:top w:val="nil"/>
              <w:left w:val="nil"/>
              <w:bottom w:val="nil"/>
              <w:right w:val="nil"/>
            </w:tcBorders>
          </w:tcPr>
          <w:p w14:paraId="14B8C242" w14:textId="77777777" w:rsidR="0002230D" w:rsidRDefault="0002230D" w:rsidP="00DA448E">
            <w:pPr>
              <w:pStyle w:val="Figure1"/>
              <w:tabs>
                <w:tab w:val="clear" w:pos="1843"/>
              </w:tabs>
              <w:ind w:left="0" w:firstLine="0"/>
            </w:pPr>
          </w:p>
        </w:tc>
        <w:tc>
          <w:tcPr>
            <w:tcW w:w="1265" w:type="dxa"/>
            <w:tcBorders>
              <w:top w:val="nil"/>
              <w:left w:val="nil"/>
              <w:bottom w:val="nil"/>
              <w:right w:val="nil"/>
            </w:tcBorders>
          </w:tcPr>
          <w:p w14:paraId="0F012277" w14:textId="77777777" w:rsidR="0002230D" w:rsidRDefault="0002230D" w:rsidP="00DA448E">
            <w:pPr>
              <w:pStyle w:val="Figure1"/>
              <w:tabs>
                <w:tab w:val="clear" w:pos="1843"/>
              </w:tabs>
              <w:ind w:left="0" w:firstLine="0"/>
            </w:pPr>
          </w:p>
        </w:tc>
        <w:tc>
          <w:tcPr>
            <w:tcW w:w="1265" w:type="dxa"/>
            <w:tcBorders>
              <w:top w:val="nil"/>
              <w:left w:val="nil"/>
              <w:bottom w:val="nil"/>
              <w:right w:val="nil"/>
            </w:tcBorders>
          </w:tcPr>
          <w:p w14:paraId="3993E375" w14:textId="77777777" w:rsidR="0002230D" w:rsidRDefault="0002230D" w:rsidP="00DA448E">
            <w:pPr>
              <w:pStyle w:val="Figure1"/>
              <w:tabs>
                <w:tab w:val="clear" w:pos="1843"/>
              </w:tabs>
              <w:ind w:left="0" w:firstLine="0"/>
            </w:pPr>
          </w:p>
        </w:tc>
        <w:tc>
          <w:tcPr>
            <w:tcW w:w="1266" w:type="dxa"/>
            <w:tcBorders>
              <w:top w:val="nil"/>
              <w:left w:val="nil"/>
              <w:bottom w:val="nil"/>
              <w:right w:val="nil"/>
            </w:tcBorders>
          </w:tcPr>
          <w:p w14:paraId="7989CA21" w14:textId="77777777" w:rsidR="0002230D" w:rsidRDefault="0002230D" w:rsidP="00DA448E">
            <w:pPr>
              <w:pStyle w:val="Figure1"/>
              <w:tabs>
                <w:tab w:val="clear" w:pos="1843"/>
              </w:tabs>
              <w:ind w:left="0" w:firstLine="0"/>
            </w:pPr>
          </w:p>
        </w:tc>
      </w:tr>
      <w:tr w:rsidR="0002230D" w14:paraId="3CD2C2DF" w14:textId="77777777" w:rsidTr="00DA448E">
        <w:tc>
          <w:tcPr>
            <w:tcW w:w="1265" w:type="dxa"/>
            <w:tcBorders>
              <w:top w:val="nil"/>
              <w:left w:val="nil"/>
              <w:right w:val="nil"/>
            </w:tcBorders>
          </w:tcPr>
          <w:p w14:paraId="7758333C" w14:textId="77777777" w:rsidR="0002230D" w:rsidRDefault="0002230D" w:rsidP="00DA448E">
            <w:pPr>
              <w:pStyle w:val="Figure1"/>
              <w:tabs>
                <w:tab w:val="clear" w:pos="1843"/>
              </w:tabs>
              <w:ind w:left="0" w:firstLine="0"/>
            </w:pPr>
          </w:p>
        </w:tc>
        <w:tc>
          <w:tcPr>
            <w:tcW w:w="1265" w:type="dxa"/>
            <w:tcBorders>
              <w:top w:val="nil"/>
              <w:left w:val="nil"/>
              <w:right w:val="nil"/>
            </w:tcBorders>
          </w:tcPr>
          <w:p w14:paraId="0DB28108" w14:textId="77777777" w:rsidR="0002230D" w:rsidRDefault="0002230D" w:rsidP="00DA448E">
            <w:pPr>
              <w:pStyle w:val="Figure1"/>
              <w:tabs>
                <w:tab w:val="clear" w:pos="1843"/>
              </w:tabs>
              <w:ind w:left="0" w:firstLine="0"/>
            </w:pPr>
          </w:p>
        </w:tc>
        <w:tc>
          <w:tcPr>
            <w:tcW w:w="1265" w:type="dxa"/>
            <w:tcBorders>
              <w:top w:val="nil"/>
              <w:left w:val="nil"/>
              <w:right w:val="nil"/>
            </w:tcBorders>
          </w:tcPr>
          <w:p w14:paraId="140CC9AE" w14:textId="77777777" w:rsidR="0002230D" w:rsidRDefault="0002230D" w:rsidP="00DA448E">
            <w:pPr>
              <w:pStyle w:val="Figure1"/>
              <w:tabs>
                <w:tab w:val="clear" w:pos="1843"/>
              </w:tabs>
              <w:ind w:left="0" w:firstLine="0"/>
            </w:pPr>
          </w:p>
        </w:tc>
        <w:tc>
          <w:tcPr>
            <w:tcW w:w="1265" w:type="dxa"/>
            <w:tcBorders>
              <w:top w:val="nil"/>
              <w:left w:val="nil"/>
              <w:right w:val="nil"/>
            </w:tcBorders>
          </w:tcPr>
          <w:p w14:paraId="49A1CD69" w14:textId="77777777" w:rsidR="0002230D" w:rsidRDefault="0002230D" w:rsidP="00DA448E">
            <w:pPr>
              <w:pStyle w:val="Figure1"/>
              <w:tabs>
                <w:tab w:val="clear" w:pos="1843"/>
              </w:tabs>
              <w:ind w:left="0" w:firstLine="0"/>
            </w:pPr>
          </w:p>
        </w:tc>
        <w:tc>
          <w:tcPr>
            <w:tcW w:w="1265" w:type="dxa"/>
            <w:tcBorders>
              <w:top w:val="nil"/>
              <w:left w:val="nil"/>
              <w:right w:val="nil"/>
            </w:tcBorders>
          </w:tcPr>
          <w:p w14:paraId="5F520DA2" w14:textId="77777777" w:rsidR="0002230D" w:rsidRDefault="0002230D" w:rsidP="00DA448E">
            <w:pPr>
              <w:pStyle w:val="Figure1"/>
              <w:tabs>
                <w:tab w:val="clear" w:pos="1843"/>
              </w:tabs>
              <w:ind w:left="0" w:firstLine="0"/>
            </w:pPr>
          </w:p>
        </w:tc>
        <w:tc>
          <w:tcPr>
            <w:tcW w:w="1265" w:type="dxa"/>
            <w:tcBorders>
              <w:top w:val="nil"/>
              <w:left w:val="nil"/>
              <w:right w:val="nil"/>
            </w:tcBorders>
          </w:tcPr>
          <w:p w14:paraId="69E1ED8B" w14:textId="77777777" w:rsidR="0002230D" w:rsidRDefault="0002230D" w:rsidP="00DA448E">
            <w:pPr>
              <w:pStyle w:val="Figure1"/>
              <w:tabs>
                <w:tab w:val="clear" w:pos="1843"/>
              </w:tabs>
              <w:ind w:left="0" w:firstLine="0"/>
            </w:pPr>
          </w:p>
        </w:tc>
        <w:tc>
          <w:tcPr>
            <w:tcW w:w="1266" w:type="dxa"/>
            <w:tcBorders>
              <w:top w:val="nil"/>
              <w:left w:val="nil"/>
              <w:right w:val="nil"/>
            </w:tcBorders>
          </w:tcPr>
          <w:p w14:paraId="1B62EAB4" w14:textId="77777777" w:rsidR="0002230D" w:rsidRDefault="0002230D" w:rsidP="00DA448E">
            <w:pPr>
              <w:pStyle w:val="Figure1"/>
              <w:tabs>
                <w:tab w:val="clear" w:pos="1843"/>
              </w:tabs>
              <w:ind w:left="0" w:firstLine="0"/>
            </w:pPr>
          </w:p>
        </w:tc>
      </w:tr>
    </w:tbl>
    <w:p w14:paraId="744D71FB" w14:textId="77777777" w:rsidR="007D1ED5" w:rsidRDefault="007D1ED5" w:rsidP="00BB26E5">
      <w:pPr>
        <w:pStyle w:val="Text"/>
      </w:pPr>
    </w:p>
    <w:p w14:paraId="6C135170" w14:textId="51C6986E" w:rsidR="00641D9B" w:rsidRDefault="007D1ED5" w:rsidP="007D1ED5">
      <w:pPr>
        <w:pStyle w:val="Text"/>
      </w:pPr>
      <w:r>
        <w:tab/>
      </w:r>
      <w:r w:rsidR="00641D9B">
        <w:t>The next paragraph should be indented 0.5 cm and single line spacing should be given after the table.</w:t>
      </w:r>
    </w:p>
    <w:p w14:paraId="3C281572" w14:textId="77777777" w:rsidR="00641D9B" w:rsidRDefault="00641D9B" w:rsidP="007D1ED5">
      <w:pPr>
        <w:pStyle w:val="Text"/>
      </w:pPr>
    </w:p>
    <w:p w14:paraId="4AD29B5D" w14:textId="652E3F5D" w:rsidR="007D1ED5" w:rsidRPr="007D1ED5" w:rsidRDefault="0002230D" w:rsidP="007D1ED5">
      <w:pPr>
        <w:pStyle w:val="Heading2"/>
      </w:pPr>
      <w:r>
        <w:t>Subsection 2</w:t>
      </w:r>
    </w:p>
    <w:p w14:paraId="6538D5F9" w14:textId="6A34086F" w:rsidR="00641D9B" w:rsidRDefault="00641D9B" w:rsidP="00BB26E5">
      <w:pPr>
        <w:pStyle w:val="Text"/>
      </w:pPr>
      <w:r>
        <w:t xml:space="preserve">All figures </w:t>
      </w:r>
      <w:r w:rsidR="0002230D">
        <w:t xml:space="preserve">and graphics </w:t>
      </w:r>
      <w:r>
        <w:t xml:space="preserve">submitted should be of high quality and </w:t>
      </w:r>
      <w:r w:rsidR="00355787">
        <w:t>should be understandable</w:t>
      </w:r>
      <w:r w:rsidR="0006040A">
        <w:t>/clearly presented</w:t>
      </w:r>
      <w:r w:rsidR="00355787">
        <w:t xml:space="preserve"> if i</w:t>
      </w:r>
      <w:r>
        <w:t>n black and white prints</w:t>
      </w:r>
      <w:r w:rsidR="00355787">
        <w:t xml:space="preserve"> condition</w:t>
      </w:r>
      <w:r>
        <w:t>. Explanations and lengthy description should be placed in the text rather than within figures.</w:t>
      </w:r>
    </w:p>
    <w:p w14:paraId="50759509" w14:textId="77777777" w:rsidR="00641D9B" w:rsidRDefault="00641D9B" w:rsidP="007D1ED5">
      <w:pPr>
        <w:pStyle w:val="Text"/>
      </w:pPr>
    </w:p>
    <w:p w14:paraId="49E36378" w14:textId="530C7086" w:rsidR="00641D9B" w:rsidRDefault="00F97C76" w:rsidP="007D1ED5">
      <w:pPr>
        <w:pStyle w:val="Text"/>
      </w:pPr>
      <w:r>
        <w:rPr>
          <w:noProof/>
          <w:lang w:val="en-MY" w:eastAsia="en-MY"/>
        </w:rPr>
        <mc:AlternateContent>
          <mc:Choice Requires="wps">
            <w:drawing>
              <wp:anchor distT="0" distB="0" distL="114300" distR="114300" simplePos="0" relativeHeight="251656704" behindDoc="0" locked="0" layoutInCell="1" allowOverlap="1" wp14:anchorId="5B3ACF7E" wp14:editId="6F02A1F7">
                <wp:simplePos x="0" y="0"/>
                <wp:positionH relativeFrom="column">
                  <wp:posOffset>904875</wp:posOffset>
                </wp:positionH>
                <wp:positionV relativeFrom="paragraph">
                  <wp:posOffset>56515</wp:posOffset>
                </wp:positionV>
                <wp:extent cx="3705225" cy="857250"/>
                <wp:effectExtent l="3175" t="5715" r="12700" b="13335"/>
                <wp:wrapNone/>
                <wp:docPr id="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05225" cy="8572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92A164" id="Rectangle 6" o:spid="_x0000_s1026" style="position:absolute;margin-left:71.25pt;margin-top:4.45pt;width:291.75pt;height:6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"/>
            </w:pict>
          </mc:Fallback>
        </mc:AlternateContent>
      </w:r>
    </w:p>
    <w:p w14:paraId="336BCD55" w14:textId="77777777" w:rsidR="00641D9B" w:rsidRDefault="00641D9B" w:rsidP="007D1ED5">
      <w:pPr>
        <w:pStyle w:val="Text"/>
      </w:pPr>
    </w:p>
    <w:p w14:paraId="49B10E72" w14:textId="77777777" w:rsidR="00641D9B" w:rsidRDefault="00641D9B" w:rsidP="007D1ED5">
      <w:pPr>
        <w:pStyle w:val="Text"/>
      </w:pPr>
    </w:p>
    <w:p w14:paraId="2883F9B7" w14:textId="77777777" w:rsidR="00641D9B" w:rsidRDefault="00641D9B" w:rsidP="007D1ED5">
      <w:pPr>
        <w:pStyle w:val="Text"/>
      </w:pPr>
    </w:p>
    <w:p w14:paraId="6A0FB433" w14:textId="77777777" w:rsidR="00641D9B" w:rsidRDefault="00641D9B" w:rsidP="007D1ED5">
      <w:pPr>
        <w:pStyle w:val="Text"/>
      </w:pPr>
    </w:p>
    <w:p w14:paraId="2986DEA5" w14:textId="77777777" w:rsidR="00641D9B" w:rsidRDefault="00641D9B" w:rsidP="007D1ED5">
      <w:pPr>
        <w:pStyle w:val="Text"/>
      </w:pPr>
    </w:p>
    <w:p w14:paraId="36183117" w14:textId="359819FB" w:rsidR="00641D9B" w:rsidRDefault="00641D9B" w:rsidP="007D1ED5">
      <w:pPr>
        <w:pStyle w:val="figure2"/>
      </w:pPr>
      <w:r w:rsidRPr="00B237ED">
        <w:rPr>
          <w:b/>
          <w:bCs/>
        </w:rPr>
        <w:t>Figure 1</w:t>
      </w:r>
      <w:r w:rsidR="00B237ED" w:rsidRPr="00B237ED">
        <w:rPr>
          <w:b/>
          <w:bCs/>
        </w:rPr>
        <w:t>.</w:t>
      </w:r>
      <w:r>
        <w:t xml:space="preserve"> A short caption of the figure should be centered</w:t>
      </w:r>
      <w:r w:rsidR="00B610BE">
        <w:t xml:space="preserve"> </w:t>
      </w:r>
      <w:r w:rsidR="001C75F2">
        <w:rPr>
          <w:color w:val="FF0000"/>
        </w:rPr>
        <w:t>[use</w:t>
      </w:r>
      <w:r w:rsidR="0006040A">
        <w:rPr>
          <w:color w:val="FF0000"/>
        </w:rPr>
        <w:t xml:space="preserve"> this</w:t>
      </w:r>
      <w:r w:rsidR="00B610BE" w:rsidRPr="0085114C">
        <w:rPr>
          <w:color w:val="FF0000"/>
        </w:rPr>
        <w:t xml:space="preserve"> figure style</w:t>
      </w:r>
      <w:r w:rsidR="0006040A">
        <w:rPr>
          <w:color w:val="FF0000"/>
        </w:rPr>
        <w:t xml:space="preserve"> for short caption</w:t>
      </w:r>
      <w:r w:rsidR="00B610BE" w:rsidRPr="0085114C">
        <w:rPr>
          <w:color w:val="FF0000"/>
        </w:rPr>
        <w:t>]</w:t>
      </w:r>
    </w:p>
    <w:p w14:paraId="59200E54" w14:textId="77777777" w:rsidR="00641D9B" w:rsidRDefault="00641D9B" w:rsidP="007D1ED5">
      <w:pPr>
        <w:pStyle w:val="Text"/>
      </w:pPr>
    </w:p>
    <w:p w14:paraId="3DD29797" w14:textId="0F866BEF" w:rsidR="00641D9B" w:rsidRDefault="00F97C76" w:rsidP="007D1ED5">
      <w:pPr>
        <w:pStyle w:val="Text"/>
      </w:pPr>
      <w:r>
        <w:rPr>
          <w:noProof/>
          <w:lang w:val="en-MY" w:eastAsia="en-MY"/>
        </w:rPr>
        <mc:AlternateContent>
          <mc:Choice Requires="wps">
            <w:drawing>
              <wp:anchor distT="0" distB="0" distL="114300" distR="114300" simplePos="0" relativeHeight="251657728" behindDoc="0" locked="0" layoutInCell="1" allowOverlap="1" wp14:anchorId="7A36F0BF" wp14:editId="16AD403F">
                <wp:simplePos x="0" y="0"/>
                <wp:positionH relativeFrom="column">
                  <wp:posOffset>19050</wp:posOffset>
                </wp:positionH>
                <wp:positionV relativeFrom="paragraph">
                  <wp:posOffset>86360</wp:posOffset>
                </wp:positionV>
                <wp:extent cx="5410200" cy="381000"/>
                <wp:effectExtent l="6350" t="0" r="19050" b="15240"/>
                <wp:wrapNone/>
                <wp:docPr id="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10200" cy="381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671A02" id="Rectangle 7" o:spid="_x0000_s1026" style="position:absolute;margin-left:1.5pt;margin-top:6.8pt;width:426pt;height:30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"/>
            </w:pict>
          </mc:Fallback>
        </mc:AlternateContent>
      </w:r>
    </w:p>
    <w:p w14:paraId="530E44FC" w14:textId="77777777" w:rsidR="00641D9B" w:rsidRDefault="00641D9B" w:rsidP="007D1ED5">
      <w:pPr>
        <w:pStyle w:val="Text"/>
      </w:pPr>
    </w:p>
    <w:p w14:paraId="7BD20203" w14:textId="77777777" w:rsidR="00641D9B" w:rsidRDefault="00641D9B" w:rsidP="007D1ED5">
      <w:pPr>
        <w:pStyle w:val="Text"/>
      </w:pPr>
    </w:p>
    <w:p w14:paraId="2CA747CF" w14:textId="0AB730E8" w:rsidR="00641D9B" w:rsidRDefault="007D1ED5" w:rsidP="007D1ED5">
      <w:pPr>
        <w:pStyle w:val="Figure1"/>
      </w:pPr>
      <w:r w:rsidRPr="00B237ED">
        <w:rPr>
          <w:b/>
          <w:bCs/>
        </w:rPr>
        <w:t>Figure 2</w:t>
      </w:r>
      <w:r w:rsidR="00B237ED" w:rsidRPr="00B237ED">
        <w:rPr>
          <w:b/>
          <w:bCs/>
        </w:rPr>
        <w:t>.</w:t>
      </w:r>
      <w:r w:rsidR="003E1B64">
        <w:rPr>
          <w:b/>
          <w:bCs/>
        </w:rPr>
        <w:t xml:space="preserve"> </w:t>
      </w:r>
      <w:r w:rsidR="00641D9B">
        <w:t>A long caption of the figure should be in justified form and the next line</w:t>
      </w:r>
      <w:r>
        <w:t xml:space="preserve"> </w:t>
      </w:r>
      <w:r w:rsidR="00641D9B">
        <w:t>of sentence should be placed in</w:t>
      </w:r>
      <w:r w:rsidR="0002230D">
        <w:t xml:space="preserve"> </w:t>
      </w:r>
      <w:r w:rsidR="00641D9B">
        <w:t>line with the first sentence</w:t>
      </w:r>
      <w:r w:rsidR="00B610BE">
        <w:t xml:space="preserve"> </w:t>
      </w:r>
      <w:r w:rsidR="00B610BE" w:rsidRPr="0085114C">
        <w:rPr>
          <w:color w:val="FF0000"/>
        </w:rPr>
        <w:t xml:space="preserve">[use </w:t>
      </w:r>
      <w:r w:rsidR="0006040A">
        <w:rPr>
          <w:color w:val="FF0000"/>
        </w:rPr>
        <w:t xml:space="preserve">this </w:t>
      </w:r>
      <w:r w:rsidR="00B610BE" w:rsidRPr="0085114C">
        <w:rPr>
          <w:color w:val="FF0000"/>
        </w:rPr>
        <w:t>figure style</w:t>
      </w:r>
      <w:r w:rsidR="0006040A">
        <w:rPr>
          <w:color w:val="FF0000"/>
        </w:rPr>
        <w:t xml:space="preserve"> for long caption</w:t>
      </w:r>
      <w:r w:rsidR="00B610BE" w:rsidRPr="0085114C">
        <w:rPr>
          <w:color w:val="FF0000"/>
        </w:rPr>
        <w:t>]</w:t>
      </w:r>
    </w:p>
    <w:p w14:paraId="54F8B745" w14:textId="77777777" w:rsidR="007D1ED5" w:rsidRDefault="007D1ED5" w:rsidP="00BB26E5">
      <w:pPr>
        <w:pStyle w:val="Text"/>
      </w:pPr>
    </w:p>
    <w:p w14:paraId="02870E14" w14:textId="649BA77C" w:rsidR="00641D9B" w:rsidRDefault="007D1ED5" w:rsidP="00BB26E5">
      <w:pPr>
        <w:pStyle w:val="Text"/>
      </w:pPr>
      <w:r>
        <w:tab/>
      </w:r>
      <w:r w:rsidR="00641D9B">
        <w:t>All illustrations and photographs must be numbered consecutively as it appears in the text and accompanied with appropriate captions below it as shown in Figure 1 and 2. All illustration should be clearly displayed by leaving a 1 line spacing above and below them.</w:t>
      </w:r>
    </w:p>
    <w:p w14:paraId="1233D15C" w14:textId="77777777" w:rsidR="00641D9B" w:rsidRDefault="00641D9B" w:rsidP="00CC2EE3">
      <w:pPr>
        <w:pStyle w:val="Text"/>
      </w:pPr>
    </w:p>
    <w:p w14:paraId="68F383D3" w14:textId="3BBB6661" w:rsidR="00641D9B" w:rsidRDefault="0002230D" w:rsidP="00CC2EE3">
      <w:pPr>
        <w:pStyle w:val="Heading2"/>
      </w:pPr>
      <w:r>
        <w:t>Subsection 3</w:t>
      </w:r>
    </w:p>
    <w:p w14:paraId="6115187B" w14:textId="5A869305" w:rsidR="00641D9B" w:rsidRDefault="00641D9B" w:rsidP="00BB26E5">
      <w:pPr>
        <w:pStyle w:val="Text"/>
      </w:pPr>
      <w:r>
        <w:t>Equations must be type</w:t>
      </w:r>
      <w:r w:rsidR="0002230D">
        <w:t>d</w:t>
      </w:r>
      <w:r>
        <w:t xml:space="preserve"> written and special symbols must be identified properly. The special symbols used should be defined where they first appear, and arranged alphabetically at the end of the paper in a section title</w:t>
      </w:r>
      <w:r w:rsidR="00355787">
        <w:t>d</w:t>
      </w:r>
      <w:r>
        <w:t xml:space="preserve"> Nomenclature, placed before References section.</w:t>
      </w:r>
    </w:p>
    <w:p w14:paraId="015916EE" w14:textId="77777777" w:rsidR="00641D9B" w:rsidRDefault="00641D9B" w:rsidP="00CC2EE3">
      <w:pPr>
        <w:pStyle w:val="Text"/>
      </w:pPr>
    </w:p>
    <w:p w14:paraId="51D15FAF" w14:textId="64B6F012" w:rsidR="00641D9B" w:rsidRPr="008124DA" w:rsidRDefault="00641D9B" w:rsidP="00DA6657">
      <w:pPr>
        <w:pStyle w:val="Text"/>
        <w:jc w:val="right"/>
      </w:pPr>
      <w:r w:rsidRPr="008124DA">
        <w:t xml:space="preserve">             </w:t>
      </w:r>
      <w:r w:rsidR="00F97C76" w:rsidRPr="008124DA">
        <w:rPr>
          <w:noProof/>
          <w:lang w:val="en-MY" w:eastAsia="en-MY"/>
        </w:rPr>
        <w:drawing>
          <wp:inline distT="0" distB="0" distL="0" distR="0" wp14:anchorId="28BEBAFC" wp14:editId="7DEC138C">
            <wp:extent cx="2428875" cy="198755"/>
            <wp:effectExtent l="0" t="0" r="952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28875" cy="198755"/>
                    </a:xfrm>
                    <a:prstGeom prst="rect">
                      <a:avLst/>
                    </a:prstGeom>
                    <a:noFill/>
                  </pic:spPr>
                </pic:pic>
              </a:graphicData>
            </a:graphic>
          </wp:inline>
        </w:drawing>
      </w:r>
      <w:r w:rsidRPr="008124DA">
        <w:tab/>
      </w:r>
      <w:r w:rsidRPr="008124DA">
        <w:tab/>
      </w:r>
      <w:r w:rsidRPr="008124DA">
        <w:tab/>
      </w:r>
      <w:r w:rsidRPr="008124DA">
        <w:tab/>
      </w:r>
      <w:r w:rsidRPr="008124DA">
        <w:tab/>
        <w:t xml:space="preserve">        (1)</w:t>
      </w:r>
    </w:p>
    <w:p w14:paraId="68509164" w14:textId="77777777" w:rsidR="00641D9B" w:rsidRPr="008124DA" w:rsidRDefault="00641D9B" w:rsidP="00CC2EE3">
      <w:pPr>
        <w:pStyle w:val="Text"/>
      </w:pPr>
    </w:p>
    <w:p w14:paraId="75E6A64E" w14:textId="77777777" w:rsidR="00641D9B" w:rsidRPr="008124DA" w:rsidRDefault="00641D9B" w:rsidP="00DA6657">
      <w:pPr>
        <w:pStyle w:val="Text"/>
        <w:jc w:val="right"/>
      </w:pPr>
      <w:r w:rsidRPr="008124DA">
        <w:t xml:space="preserve">            </w:t>
      </w:r>
      <w:r w:rsidRPr="008124DA">
        <w:rPr>
          <w:position w:val="-12"/>
        </w:rPr>
        <w:object w:dxaOrig="3000" w:dyaOrig="360" w14:anchorId="11ED45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0.15pt;height:18.4pt" o:ole="">
            <v:imagedata r:id="rId9" o:title=""/>
          </v:shape>
          <o:OLEObject Type="Embed" ProgID="Equation.3" ShapeID="_x0000_i1025" DrawAspect="Content" ObjectID="_1767035657" r:id="rId10"/>
        </w:object>
      </w:r>
      <w:r w:rsidRPr="008124DA">
        <w:tab/>
      </w:r>
      <w:r w:rsidRPr="008124DA">
        <w:tab/>
      </w:r>
      <w:r w:rsidRPr="008124DA">
        <w:tab/>
      </w:r>
      <w:r w:rsidRPr="008124DA">
        <w:tab/>
      </w:r>
      <w:r w:rsidRPr="008124DA">
        <w:tab/>
      </w:r>
      <w:r w:rsidRPr="008124DA">
        <w:tab/>
        <w:t xml:space="preserve">      </w:t>
      </w:r>
      <w:r w:rsidR="008124DA">
        <w:t xml:space="preserve"> </w:t>
      </w:r>
      <w:r w:rsidRPr="008124DA">
        <w:t xml:space="preserve"> (2)</w:t>
      </w:r>
    </w:p>
    <w:p w14:paraId="2C86FDA4" w14:textId="77777777" w:rsidR="00641D9B" w:rsidRDefault="00641D9B" w:rsidP="00CC2EE3">
      <w:pPr>
        <w:pStyle w:val="Text"/>
      </w:pPr>
    </w:p>
    <w:p w14:paraId="51BD476E" w14:textId="77777777" w:rsidR="00641D9B" w:rsidRDefault="00641D9B" w:rsidP="00BB26E5">
      <w:pPr>
        <w:pStyle w:val="Text"/>
      </w:pPr>
      <w:r>
        <w:t>Mathematical expression for Equations 1 and 2 should align with the subtopic title and the equation numbers are aligned to the right.</w:t>
      </w:r>
    </w:p>
    <w:p w14:paraId="656A3268" w14:textId="6E5DD3C7" w:rsidR="008124DA" w:rsidRDefault="008124DA" w:rsidP="00CC2EE3">
      <w:pPr>
        <w:pStyle w:val="Text"/>
      </w:pPr>
    </w:p>
    <w:p w14:paraId="2A9A1982" w14:textId="5DDFFC51" w:rsidR="0002230D" w:rsidRDefault="0002230D" w:rsidP="0002230D">
      <w:pPr>
        <w:pStyle w:val="Heading1"/>
      </w:pPr>
      <w:r>
        <w:lastRenderedPageBreak/>
        <w:t xml:space="preserve">METHODOLOGY </w:t>
      </w:r>
      <w:r>
        <w:rPr>
          <w:color w:val="FF0000"/>
        </w:rPr>
        <w:t>[use</w:t>
      </w:r>
      <w:r w:rsidRPr="003A226C">
        <w:rPr>
          <w:color w:val="FF0000"/>
        </w:rPr>
        <w:t xml:space="preserve"> Heading 1 style]</w:t>
      </w:r>
    </w:p>
    <w:p w14:paraId="74D15E4D" w14:textId="77777777" w:rsidR="0002230D" w:rsidRPr="0085114C" w:rsidRDefault="0002230D" w:rsidP="0002230D">
      <w:pPr>
        <w:pStyle w:val="Text"/>
      </w:pPr>
    </w:p>
    <w:p w14:paraId="00E76019" w14:textId="77777777" w:rsidR="00725BAC" w:rsidRDefault="0002230D" w:rsidP="00725BAC">
      <w:pPr>
        <w:pStyle w:val="Text"/>
      </w:pPr>
      <w:r>
        <w:t>Tables and figures should be arranged throughout the text and it is preferable to include them on the same page as they are first discussed.</w:t>
      </w:r>
      <w:r w:rsidR="00725BAC">
        <w:t xml:space="preserve"> </w:t>
      </w:r>
      <w:r w:rsidR="00725BAC" w:rsidRPr="00B237ED">
        <w:rPr>
          <w:b/>
          <w:bCs/>
          <w:highlight w:val="yellow"/>
        </w:rPr>
        <w:t xml:space="preserve">The </w:t>
      </w:r>
      <w:r w:rsidR="00725BAC">
        <w:rPr>
          <w:b/>
          <w:bCs/>
          <w:highlight w:val="yellow"/>
        </w:rPr>
        <w:t>citation in the text</w:t>
      </w:r>
      <w:r w:rsidR="00725BAC" w:rsidRPr="00B237ED">
        <w:rPr>
          <w:b/>
          <w:bCs/>
          <w:highlight w:val="yellow"/>
        </w:rPr>
        <w:t xml:space="preserve"> should be </w:t>
      </w:r>
      <w:r w:rsidR="00725BAC">
        <w:rPr>
          <w:b/>
          <w:bCs/>
          <w:highlight w:val="yellow"/>
        </w:rPr>
        <w:t>stated</w:t>
      </w:r>
      <w:r w:rsidR="00725BAC" w:rsidRPr="00B237ED">
        <w:rPr>
          <w:b/>
          <w:bCs/>
          <w:highlight w:val="yellow"/>
        </w:rPr>
        <w:t xml:space="preserve"> using numbered bracket [1]</w:t>
      </w:r>
      <w:r w:rsidR="00725BAC">
        <w:rPr>
          <w:b/>
          <w:bCs/>
        </w:rPr>
        <w:t xml:space="preserve">. </w:t>
      </w:r>
    </w:p>
    <w:p w14:paraId="475E5BD9" w14:textId="77777777" w:rsidR="00725BAC" w:rsidRDefault="00725BAC" w:rsidP="00725BAC">
      <w:pPr>
        <w:pStyle w:val="Text"/>
      </w:pPr>
    </w:p>
    <w:p w14:paraId="6B5A45F7" w14:textId="77777777" w:rsidR="0002230D" w:rsidRPr="0085114C" w:rsidRDefault="0002230D" w:rsidP="0002230D">
      <w:pPr>
        <w:pStyle w:val="Heading2"/>
      </w:pPr>
      <w:r>
        <w:t xml:space="preserve">Subsection 1 </w:t>
      </w:r>
      <w:r>
        <w:rPr>
          <w:color w:val="FF0000"/>
        </w:rPr>
        <w:t>[use</w:t>
      </w:r>
      <w:r w:rsidRPr="003A226C">
        <w:rPr>
          <w:color w:val="FF0000"/>
        </w:rPr>
        <w:t xml:space="preserve"> heading 2 style]</w:t>
      </w:r>
    </w:p>
    <w:p w14:paraId="013B128A" w14:textId="77777777" w:rsidR="0002230D" w:rsidRDefault="0002230D" w:rsidP="0002230D">
      <w:pPr>
        <w:pStyle w:val="Text"/>
      </w:pPr>
      <w:r>
        <w:t>The first sentence in each sub-topic should be indented 0 cm. All tables should be kept simple and clear and should be referred in the text. Tables should be presented in the form shown in Table 1.</w:t>
      </w:r>
    </w:p>
    <w:p w14:paraId="209260D9" w14:textId="74DF89DD" w:rsidR="0002230D" w:rsidRDefault="0002230D" w:rsidP="00CC2EE3">
      <w:pPr>
        <w:pStyle w:val="Text"/>
      </w:pPr>
    </w:p>
    <w:p w14:paraId="519DD68A" w14:textId="1C968E43" w:rsidR="0002230D" w:rsidRDefault="0002230D" w:rsidP="0002230D">
      <w:pPr>
        <w:pStyle w:val="Heading1"/>
      </w:pPr>
      <w:r>
        <w:t xml:space="preserve">RESULTS AND DISCUSSION </w:t>
      </w:r>
      <w:r>
        <w:rPr>
          <w:color w:val="FF0000"/>
        </w:rPr>
        <w:t>[use</w:t>
      </w:r>
      <w:r w:rsidRPr="003A226C">
        <w:rPr>
          <w:color w:val="FF0000"/>
        </w:rPr>
        <w:t xml:space="preserve"> Heading 1 style]</w:t>
      </w:r>
    </w:p>
    <w:p w14:paraId="2F3C4B4B" w14:textId="77777777" w:rsidR="0002230D" w:rsidRPr="0085114C" w:rsidRDefault="0002230D" w:rsidP="0002230D">
      <w:pPr>
        <w:pStyle w:val="Text"/>
      </w:pPr>
    </w:p>
    <w:p w14:paraId="5F77EE7E" w14:textId="77777777" w:rsidR="00725BAC" w:rsidRDefault="0002230D" w:rsidP="00725BAC">
      <w:pPr>
        <w:pStyle w:val="Text"/>
      </w:pPr>
      <w:r>
        <w:t>Tables and figures should be arranged throughout the text and it is preferable to include them on the same page as they are first discussed.</w:t>
      </w:r>
      <w:r w:rsidR="00725BAC">
        <w:t xml:space="preserve"> </w:t>
      </w:r>
      <w:r w:rsidR="00725BAC" w:rsidRPr="00B237ED">
        <w:rPr>
          <w:b/>
          <w:bCs/>
          <w:highlight w:val="yellow"/>
        </w:rPr>
        <w:t xml:space="preserve">The </w:t>
      </w:r>
      <w:r w:rsidR="00725BAC">
        <w:rPr>
          <w:b/>
          <w:bCs/>
          <w:highlight w:val="yellow"/>
        </w:rPr>
        <w:t>citation in the text</w:t>
      </w:r>
      <w:r w:rsidR="00725BAC" w:rsidRPr="00B237ED">
        <w:rPr>
          <w:b/>
          <w:bCs/>
          <w:highlight w:val="yellow"/>
        </w:rPr>
        <w:t xml:space="preserve"> should be </w:t>
      </w:r>
      <w:r w:rsidR="00725BAC">
        <w:rPr>
          <w:b/>
          <w:bCs/>
          <w:highlight w:val="yellow"/>
        </w:rPr>
        <w:t>stated</w:t>
      </w:r>
      <w:r w:rsidR="00725BAC" w:rsidRPr="00B237ED">
        <w:rPr>
          <w:b/>
          <w:bCs/>
          <w:highlight w:val="yellow"/>
        </w:rPr>
        <w:t xml:space="preserve"> using numbered bracket [1]</w:t>
      </w:r>
      <w:r w:rsidR="00725BAC">
        <w:rPr>
          <w:b/>
          <w:bCs/>
        </w:rPr>
        <w:t xml:space="preserve">. </w:t>
      </w:r>
    </w:p>
    <w:p w14:paraId="170534EA" w14:textId="77777777" w:rsidR="00725BAC" w:rsidRDefault="00725BAC" w:rsidP="00725BAC">
      <w:pPr>
        <w:pStyle w:val="Text"/>
      </w:pPr>
    </w:p>
    <w:p w14:paraId="1B6A5FDD" w14:textId="77777777" w:rsidR="0002230D" w:rsidRPr="0085114C" w:rsidRDefault="0002230D" w:rsidP="0002230D">
      <w:pPr>
        <w:pStyle w:val="Heading2"/>
      </w:pPr>
      <w:r>
        <w:t xml:space="preserve">Subsection 1 </w:t>
      </w:r>
      <w:r>
        <w:rPr>
          <w:color w:val="FF0000"/>
        </w:rPr>
        <w:t>[use</w:t>
      </w:r>
      <w:r w:rsidRPr="003A226C">
        <w:rPr>
          <w:color w:val="FF0000"/>
        </w:rPr>
        <w:t xml:space="preserve"> heading 2 style]</w:t>
      </w:r>
    </w:p>
    <w:p w14:paraId="5AEC592E" w14:textId="77777777" w:rsidR="0002230D" w:rsidRDefault="0002230D" w:rsidP="0002230D">
      <w:pPr>
        <w:pStyle w:val="Text"/>
      </w:pPr>
      <w:r>
        <w:t>The first sentence in each sub-topic should be indented 0 cm. All tables should be kept simple and clear and should be referred in the text. Tables should be presented in the form shown in Table 1.</w:t>
      </w:r>
    </w:p>
    <w:p w14:paraId="3EB8C657" w14:textId="56DC7216" w:rsidR="0002230D" w:rsidRDefault="0002230D" w:rsidP="00CC2EE3">
      <w:pPr>
        <w:pStyle w:val="Text"/>
      </w:pPr>
    </w:p>
    <w:p w14:paraId="57C1C4CC" w14:textId="0C6986E4" w:rsidR="0002230D" w:rsidRDefault="0002230D" w:rsidP="0002230D">
      <w:pPr>
        <w:pStyle w:val="Heading1"/>
      </w:pPr>
      <w:r>
        <w:t xml:space="preserve">CONCLUSION </w:t>
      </w:r>
      <w:r>
        <w:rPr>
          <w:color w:val="FF0000"/>
        </w:rPr>
        <w:t>[use</w:t>
      </w:r>
      <w:r w:rsidRPr="003A226C">
        <w:rPr>
          <w:color w:val="FF0000"/>
        </w:rPr>
        <w:t xml:space="preserve"> Heading 1 style]</w:t>
      </w:r>
    </w:p>
    <w:p w14:paraId="3FA7B89A" w14:textId="77777777" w:rsidR="0002230D" w:rsidRPr="0085114C" w:rsidRDefault="0002230D" w:rsidP="0002230D">
      <w:pPr>
        <w:pStyle w:val="Text"/>
      </w:pPr>
    </w:p>
    <w:p w14:paraId="4E1D717C" w14:textId="001E226D" w:rsidR="0002230D" w:rsidRDefault="0002230D" w:rsidP="0002230D">
      <w:pPr>
        <w:pStyle w:val="Text"/>
      </w:pPr>
      <w:r>
        <w:t>Tables and figures should be arranged throughout the text and it is preferable to include them on the same page as they are first discussed.</w:t>
      </w:r>
    </w:p>
    <w:p w14:paraId="62119659" w14:textId="77777777" w:rsidR="0002230D" w:rsidRDefault="0002230D" w:rsidP="00CC2EE3">
      <w:pPr>
        <w:pStyle w:val="Text"/>
      </w:pPr>
    </w:p>
    <w:p w14:paraId="361CABC1" w14:textId="77777777" w:rsidR="00641D9B" w:rsidRDefault="00641D9B" w:rsidP="00CC2EE3">
      <w:pPr>
        <w:pStyle w:val="Heading"/>
      </w:pPr>
      <w:r>
        <w:t>ACKNOWLEDGEMENTS</w:t>
      </w:r>
    </w:p>
    <w:p w14:paraId="70D8D585" w14:textId="77777777" w:rsidR="00CC2EE3" w:rsidRPr="00CC2EE3" w:rsidRDefault="00CC2EE3" w:rsidP="00CC2EE3">
      <w:pPr>
        <w:pStyle w:val="Text"/>
      </w:pPr>
    </w:p>
    <w:p w14:paraId="66E4A741" w14:textId="5442F24F" w:rsidR="00641D9B" w:rsidRDefault="00641D9B" w:rsidP="00CC2EE3">
      <w:pPr>
        <w:pStyle w:val="Text"/>
      </w:pPr>
      <w:r>
        <w:t xml:space="preserve">Acknowledgement of not more than half a manuscript page may be included, and should be placed between the </w:t>
      </w:r>
      <w:r>
        <w:rPr>
          <w:b/>
          <w:bCs/>
        </w:rPr>
        <w:t>CONCLUSIONS</w:t>
      </w:r>
      <w:r>
        <w:t xml:space="preserve"> and the </w:t>
      </w:r>
      <w:r>
        <w:rPr>
          <w:b/>
          <w:bCs/>
        </w:rPr>
        <w:t>REFERENCES</w:t>
      </w:r>
      <w:r>
        <w:t xml:space="preserve"> section.</w:t>
      </w:r>
    </w:p>
    <w:p w14:paraId="6CF144C6" w14:textId="77777777" w:rsidR="00641D9B" w:rsidRDefault="00641D9B" w:rsidP="00CC2EE3">
      <w:pPr>
        <w:pStyle w:val="Text"/>
      </w:pPr>
    </w:p>
    <w:p w14:paraId="4D8BDE34" w14:textId="77777777" w:rsidR="00355787" w:rsidRDefault="00355787" w:rsidP="00CC2EE3">
      <w:pPr>
        <w:pStyle w:val="Text"/>
      </w:pPr>
    </w:p>
    <w:p w14:paraId="4A1C0B61" w14:textId="2526FEB1" w:rsidR="00355787" w:rsidRDefault="00355787" w:rsidP="00CC2EE3">
      <w:pPr>
        <w:pStyle w:val="Text"/>
        <w:rPr>
          <w:b/>
          <w:bCs/>
          <w:color w:val="FF0000"/>
        </w:rPr>
      </w:pPr>
      <w:r w:rsidRPr="00355787">
        <w:rPr>
          <w:b/>
          <w:bCs/>
        </w:rPr>
        <w:t>Nomenclature</w:t>
      </w:r>
      <w:r w:rsidRPr="00355787">
        <w:rPr>
          <w:b/>
          <w:bCs/>
          <w:color w:val="FF0000"/>
        </w:rPr>
        <w:t xml:space="preserve"> [List all the symbols alphabetically]</w:t>
      </w:r>
    </w:p>
    <w:p w14:paraId="49FDC17E" w14:textId="77777777" w:rsidR="00355787" w:rsidRPr="00355787" w:rsidRDefault="00355787" w:rsidP="00CC2EE3">
      <w:pPr>
        <w:pStyle w:val="Text"/>
        <w:rPr>
          <w:b/>
          <w:bCs/>
        </w:rPr>
      </w:pPr>
    </w:p>
    <w:p w14:paraId="730B7119" w14:textId="77777777" w:rsidR="00355787" w:rsidRDefault="00355787" w:rsidP="00CC2EE3">
      <w:pPr>
        <w:pStyle w:val="Heading"/>
      </w:pPr>
    </w:p>
    <w:p w14:paraId="7EE849CD" w14:textId="55B099DC" w:rsidR="00641D9B" w:rsidRDefault="00641D9B" w:rsidP="00CC2EE3">
      <w:pPr>
        <w:pStyle w:val="Heading"/>
      </w:pPr>
      <w:r>
        <w:t>REFERENCES</w:t>
      </w:r>
    </w:p>
    <w:p w14:paraId="474B999A" w14:textId="77777777" w:rsidR="00641D9B" w:rsidRDefault="00641D9B" w:rsidP="00CC2EE3">
      <w:pPr>
        <w:pStyle w:val="Text"/>
      </w:pPr>
    </w:p>
    <w:p w14:paraId="61AB0048" w14:textId="65C511A6" w:rsidR="00CC2EE3" w:rsidRDefault="00CC2EE3" w:rsidP="00CC2EE3">
      <w:pPr>
        <w:pStyle w:val="ref"/>
      </w:pPr>
      <w:r>
        <w:t>1</w:t>
      </w:r>
      <w:r w:rsidR="003E1B64">
        <w:t>.</w:t>
      </w:r>
      <w:r>
        <w:tab/>
        <w:t>Shih, W.K. and Jang, B.Z.,</w:t>
      </w:r>
      <w:r w:rsidR="00C86C01">
        <w:t xml:space="preserve"> </w:t>
      </w:r>
      <w:r w:rsidR="00354584">
        <w:t>(</w:t>
      </w:r>
      <w:r>
        <w:t>1989</w:t>
      </w:r>
      <w:r w:rsidR="00354584">
        <w:t>)</w:t>
      </w:r>
      <w:r>
        <w:t xml:space="preserve">. Instrumental Impact Testing of Composite Sandwich Panel, </w:t>
      </w:r>
      <w:r>
        <w:rPr>
          <w:i/>
        </w:rPr>
        <w:t>Journal of Reinforce Plastic Composites</w:t>
      </w:r>
      <w:r w:rsidR="00161787">
        <w:rPr>
          <w:i/>
        </w:rPr>
        <w:t>,</w:t>
      </w:r>
      <w:r>
        <w:rPr>
          <w:i/>
        </w:rPr>
        <w:t xml:space="preserve"> </w:t>
      </w:r>
      <w:r w:rsidRPr="00161787">
        <w:rPr>
          <w:iCs/>
        </w:rPr>
        <w:t>8</w:t>
      </w:r>
      <w:r>
        <w:t xml:space="preserve">, 270-278. </w:t>
      </w:r>
      <w:r w:rsidR="001C75F2">
        <w:rPr>
          <w:color w:val="FF0000"/>
        </w:rPr>
        <w:t>[use</w:t>
      </w:r>
      <w:r w:rsidRPr="00CC2EE3">
        <w:rPr>
          <w:color w:val="FF0000"/>
        </w:rPr>
        <w:t xml:space="preserve"> </w:t>
      </w:r>
      <w:r w:rsidR="007401CA">
        <w:rPr>
          <w:color w:val="FF0000"/>
        </w:rPr>
        <w:t xml:space="preserve">this </w:t>
      </w:r>
      <w:r w:rsidRPr="00CC2EE3">
        <w:rPr>
          <w:color w:val="FF0000"/>
        </w:rPr>
        <w:t>ref style – w</w:t>
      </w:r>
      <w:r w:rsidR="001C75F2">
        <w:rPr>
          <w:color w:val="FF0000"/>
        </w:rPr>
        <w:t xml:space="preserve">e recommended </w:t>
      </w:r>
      <w:r w:rsidR="007401CA">
        <w:rPr>
          <w:color w:val="FF0000"/>
        </w:rPr>
        <w:t xml:space="preserve">using </w:t>
      </w:r>
      <w:r w:rsidRPr="00CC2EE3">
        <w:rPr>
          <w:color w:val="FF0000"/>
        </w:rPr>
        <w:t>mendeley reference software]</w:t>
      </w:r>
      <w:r>
        <w:t xml:space="preserve"> </w:t>
      </w:r>
      <w:r w:rsidR="00B34649" w:rsidRPr="00075A0F">
        <w:rPr>
          <w:color w:val="FF0000"/>
          <w:highlight w:val="yellow"/>
        </w:rPr>
        <w:t>[USE THIS REF</w:t>
      </w:r>
      <w:r w:rsidR="00061674">
        <w:rPr>
          <w:color w:val="FF0000"/>
          <w:highlight w:val="yellow"/>
        </w:rPr>
        <w:t>.</w:t>
      </w:r>
      <w:r w:rsidR="00B34649" w:rsidRPr="00075A0F">
        <w:rPr>
          <w:color w:val="FF0000"/>
          <w:highlight w:val="yellow"/>
        </w:rPr>
        <w:t xml:space="preserve"> FOR JOURNALS]</w:t>
      </w:r>
    </w:p>
    <w:p w14:paraId="431ED722" w14:textId="24AEECF4" w:rsidR="00641D9B" w:rsidRDefault="00B34649" w:rsidP="00CC2EE3">
      <w:pPr>
        <w:pStyle w:val="ref"/>
        <w:rPr>
          <w:color w:val="FF0000"/>
        </w:rPr>
      </w:pPr>
      <w:r>
        <w:t>2</w:t>
      </w:r>
      <w:r w:rsidR="003E1B64">
        <w:t>.</w:t>
      </w:r>
      <w:r>
        <w:tab/>
      </w:r>
      <w:r w:rsidR="00641D9B">
        <w:t>Allen, H.G.,</w:t>
      </w:r>
      <w:r w:rsidR="00061674">
        <w:t xml:space="preserve"> </w:t>
      </w:r>
      <w:r w:rsidR="00354584">
        <w:t>(</w:t>
      </w:r>
      <w:r w:rsidR="00641D9B">
        <w:t>1969</w:t>
      </w:r>
      <w:r w:rsidR="00354584">
        <w:t>)</w:t>
      </w:r>
      <w:r w:rsidR="00641D9B">
        <w:t xml:space="preserve">. </w:t>
      </w:r>
      <w:r w:rsidR="00641D9B" w:rsidRPr="009C75B0">
        <w:rPr>
          <w:iCs/>
        </w:rPr>
        <w:t>Analysis and Design of Structural Sandwich Panels</w:t>
      </w:r>
      <w:r w:rsidR="00641D9B">
        <w:t>, Pergamon Press, Oxford, UK.</w:t>
      </w:r>
      <w:r w:rsidR="007401CA" w:rsidRPr="007401CA">
        <w:rPr>
          <w:color w:val="FF0000"/>
        </w:rPr>
        <w:t xml:space="preserve"> </w:t>
      </w:r>
      <w:r w:rsidR="007401CA" w:rsidRPr="00075A0F">
        <w:rPr>
          <w:color w:val="FF0000"/>
          <w:highlight w:val="yellow"/>
        </w:rPr>
        <w:t>[</w:t>
      </w:r>
      <w:r w:rsidRPr="00075A0F">
        <w:rPr>
          <w:color w:val="FF0000"/>
          <w:highlight w:val="yellow"/>
        </w:rPr>
        <w:t>USE THIS REF</w:t>
      </w:r>
      <w:r w:rsidR="00061674">
        <w:rPr>
          <w:color w:val="FF0000"/>
          <w:highlight w:val="yellow"/>
        </w:rPr>
        <w:t>.</w:t>
      </w:r>
      <w:r w:rsidRPr="00075A0F">
        <w:rPr>
          <w:color w:val="FF0000"/>
          <w:highlight w:val="yellow"/>
        </w:rPr>
        <w:t xml:space="preserve"> FOR BOOKS</w:t>
      </w:r>
      <w:r w:rsidR="007401CA" w:rsidRPr="00075A0F">
        <w:rPr>
          <w:color w:val="FF0000"/>
          <w:highlight w:val="yellow"/>
        </w:rPr>
        <w:t>]</w:t>
      </w:r>
    </w:p>
    <w:p w14:paraId="7F1791FD" w14:textId="1399542F" w:rsidR="003E1B64" w:rsidRDefault="003E1B64" w:rsidP="00CC2EE3">
      <w:pPr>
        <w:pStyle w:val="ref"/>
      </w:pPr>
      <w:r w:rsidRPr="00C46006">
        <w:t>3.  Mettam, L.B.</w:t>
      </w:r>
      <w:r w:rsidR="00061674">
        <w:t xml:space="preserve"> and Shih, W.K.,</w:t>
      </w:r>
      <w:r w:rsidRPr="00C46006">
        <w:t xml:space="preserve"> (2009). How to </w:t>
      </w:r>
      <w:r w:rsidR="00C776DB">
        <w:t>P</w:t>
      </w:r>
      <w:r w:rsidRPr="00C46006">
        <w:t xml:space="preserve">repare an </w:t>
      </w:r>
      <w:r w:rsidR="00C776DB">
        <w:t>E</w:t>
      </w:r>
      <w:r w:rsidRPr="00C46006">
        <w:t xml:space="preserve">lectronic </w:t>
      </w:r>
      <w:r w:rsidR="00C776DB">
        <w:t>V</w:t>
      </w:r>
      <w:r w:rsidRPr="00C46006">
        <w:t xml:space="preserve">ersion of </w:t>
      </w:r>
      <w:r w:rsidR="00C776DB">
        <w:t>Y</w:t>
      </w:r>
      <w:r w:rsidRPr="00C46006">
        <w:t xml:space="preserve">our </w:t>
      </w:r>
      <w:r w:rsidR="00C776DB">
        <w:t>A</w:t>
      </w:r>
      <w:r w:rsidRPr="00C46006">
        <w:t>rticle, in: Jones,</w:t>
      </w:r>
      <w:r w:rsidR="00061674">
        <w:t xml:space="preserve"> </w:t>
      </w:r>
      <w:r w:rsidR="00061674" w:rsidRPr="00C46006">
        <w:t>B.S.</w:t>
      </w:r>
      <w:r w:rsidR="00061674">
        <w:t>,</w:t>
      </w:r>
      <w:r w:rsidRPr="00C46006">
        <w:t xml:space="preserve"> Smith</w:t>
      </w:r>
      <w:r w:rsidR="00061674">
        <w:t xml:space="preserve">, </w:t>
      </w:r>
      <w:r w:rsidR="00061674" w:rsidRPr="00C46006">
        <w:t>R.Z.</w:t>
      </w:r>
      <w:r w:rsidRPr="00C46006">
        <w:t xml:space="preserve"> (Eds.), </w:t>
      </w:r>
      <w:r w:rsidRPr="00C46006">
        <w:rPr>
          <w:i/>
          <w:iCs/>
        </w:rPr>
        <w:t>Introduction to the Electronic Age</w:t>
      </w:r>
      <w:r w:rsidRPr="00C46006">
        <w:t>, E-Publishing Inc., New York, 281–304.</w:t>
      </w:r>
      <w:r w:rsidR="00A23E0C" w:rsidRPr="00C46006">
        <w:t xml:space="preserve"> </w:t>
      </w:r>
      <w:r w:rsidR="00A23E0C" w:rsidRPr="00075A0F">
        <w:rPr>
          <w:color w:val="FF0000"/>
          <w:highlight w:val="yellow"/>
        </w:rPr>
        <w:t>[USE THIS REF</w:t>
      </w:r>
      <w:r w:rsidR="00061674">
        <w:rPr>
          <w:color w:val="FF0000"/>
          <w:highlight w:val="yellow"/>
        </w:rPr>
        <w:t>.</w:t>
      </w:r>
      <w:r w:rsidR="00A23E0C" w:rsidRPr="00075A0F">
        <w:rPr>
          <w:color w:val="FF0000"/>
          <w:highlight w:val="yellow"/>
        </w:rPr>
        <w:t xml:space="preserve"> FOR </w:t>
      </w:r>
      <w:r w:rsidR="00A23E0C">
        <w:rPr>
          <w:color w:val="FF0000"/>
          <w:highlight w:val="yellow"/>
        </w:rPr>
        <w:t xml:space="preserve">CHAPTER IN AN EDITED </w:t>
      </w:r>
      <w:r w:rsidR="00A23E0C" w:rsidRPr="00075A0F">
        <w:rPr>
          <w:color w:val="FF0000"/>
          <w:highlight w:val="yellow"/>
        </w:rPr>
        <w:t>BOOKS]</w:t>
      </w:r>
      <w:r w:rsidR="00A23E0C">
        <w:rPr>
          <w:color w:val="FF0000"/>
        </w:rPr>
        <w:t xml:space="preserve"> </w:t>
      </w:r>
    </w:p>
    <w:p w14:paraId="13F04BA3" w14:textId="7C3F550E" w:rsidR="00641D9B" w:rsidRDefault="003E1B64" w:rsidP="00CC2EE3">
      <w:pPr>
        <w:pStyle w:val="ref"/>
      </w:pPr>
      <w:r>
        <w:t>4.</w:t>
      </w:r>
      <w:r w:rsidR="00075A0F">
        <w:tab/>
      </w:r>
      <w:r w:rsidR="00641D9B">
        <w:t>Alias, A.,</w:t>
      </w:r>
      <w:r w:rsidR="00061674">
        <w:t xml:space="preserve"> </w:t>
      </w:r>
      <w:r w:rsidR="00354584">
        <w:t>(</w:t>
      </w:r>
      <w:r w:rsidR="00641D9B">
        <w:t>1993</w:t>
      </w:r>
      <w:r w:rsidR="00354584">
        <w:t>)</w:t>
      </w:r>
      <w:r w:rsidR="00641D9B">
        <w:t xml:space="preserve">.  </w:t>
      </w:r>
      <w:r w:rsidR="00641D9B" w:rsidRPr="009C75B0">
        <w:rPr>
          <w:iCs/>
        </w:rPr>
        <w:t>Mechanical Behavior of Sandwich Panel</w:t>
      </w:r>
      <w:r w:rsidR="00641D9B">
        <w:t>, MSc Thesis, UMIST, UK.</w:t>
      </w:r>
      <w:r w:rsidR="007401CA">
        <w:t xml:space="preserve"> </w:t>
      </w:r>
      <w:r w:rsidR="00075A0F" w:rsidRPr="00075A0F">
        <w:rPr>
          <w:color w:val="FF0000"/>
          <w:highlight w:val="yellow"/>
        </w:rPr>
        <w:t>[USE THIS REF</w:t>
      </w:r>
      <w:r w:rsidR="00061674">
        <w:rPr>
          <w:color w:val="FF0000"/>
          <w:highlight w:val="yellow"/>
        </w:rPr>
        <w:t>.</w:t>
      </w:r>
      <w:r w:rsidR="00075A0F" w:rsidRPr="00075A0F">
        <w:rPr>
          <w:color w:val="FF0000"/>
          <w:highlight w:val="yellow"/>
        </w:rPr>
        <w:t xml:space="preserve"> FOR THESIS]</w:t>
      </w:r>
    </w:p>
    <w:p w14:paraId="2DE0CD0C" w14:textId="45D83C97" w:rsidR="00641D9B" w:rsidRPr="008E38F2" w:rsidRDefault="003E1B64" w:rsidP="00CC2EE3">
      <w:pPr>
        <w:pStyle w:val="ref"/>
        <w:rPr>
          <w:color w:val="FF0000"/>
          <w:highlight w:val="yellow"/>
        </w:rPr>
      </w:pPr>
      <w:r>
        <w:t>5.</w:t>
      </w:r>
      <w:r w:rsidR="00075A0F">
        <w:tab/>
      </w:r>
      <w:r w:rsidR="00641D9B">
        <w:t>Alias, A.,</w:t>
      </w:r>
      <w:r w:rsidR="00061674">
        <w:t xml:space="preserve"> </w:t>
      </w:r>
      <w:r w:rsidR="00354584">
        <w:t>(</w:t>
      </w:r>
      <w:r w:rsidR="00641D9B">
        <w:t>1998</w:t>
      </w:r>
      <w:r w:rsidR="00354584">
        <w:t>)</w:t>
      </w:r>
      <w:r w:rsidR="00641D9B">
        <w:t xml:space="preserve">. Experimental Results and Techniques on the Crush Behavior, </w:t>
      </w:r>
      <w:r w:rsidR="00641D9B">
        <w:rPr>
          <w:i/>
          <w:iCs/>
        </w:rPr>
        <w:t>Proceeding of</w:t>
      </w:r>
      <w:r w:rsidR="00641D9B">
        <w:t xml:space="preserve"> </w:t>
      </w:r>
      <w:r w:rsidR="00641D9B">
        <w:rPr>
          <w:i/>
        </w:rPr>
        <w:t>3</w:t>
      </w:r>
      <w:r w:rsidR="00641D9B">
        <w:rPr>
          <w:i/>
          <w:vertAlign w:val="superscript"/>
        </w:rPr>
        <w:t>rd</w:t>
      </w:r>
      <w:r w:rsidR="00641D9B">
        <w:rPr>
          <w:i/>
        </w:rPr>
        <w:t xml:space="preserve"> Conference on Impact Engineering</w:t>
      </w:r>
      <w:r w:rsidR="00641D9B">
        <w:t xml:space="preserve">, Singapore, </w:t>
      </w:r>
      <w:r w:rsidR="00A37629">
        <w:t xml:space="preserve">3, </w:t>
      </w:r>
      <w:r w:rsidR="00641D9B">
        <w:t>379-384.</w:t>
      </w:r>
      <w:r w:rsidR="007401CA">
        <w:t xml:space="preserve"> </w:t>
      </w:r>
      <w:r w:rsidR="00075A0F" w:rsidRPr="00075A0F">
        <w:rPr>
          <w:color w:val="FF0000"/>
          <w:highlight w:val="yellow"/>
        </w:rPr>
        <w:t>[USE THIS REF</w:t>
      </w:r>
      <w:r w:rsidR="00061674">
        <w:rPr>
          <w:color w:val="FF0000"/>
          <w:highlight w:val="yellow"/>
        </w:rPr>
        <w:t>.</w:t>
      </w:r>
      <w:r w:rsidR="00075A0F" w:rsidRPr="00075A0F">
        <w:rPr>
          <w:color w:val="FF0000"/>
          <w:highlight w:val="yellow"/>
        </w:rPr>
        <w:t xml:space="preserve"> FOR </w:t>
      </w:r>
      <w:r w:rsidR="00075A0F" w:rsidRPr="008E38F2">
        <w:rPr>
          <w:color w:val="FF0000"/>
          <w:highlight w:val="yellow"/>
        </w:rPr>
        <w:t>PROCEEDING OF CONFERENCES, SYMPOSIUM]</w:t>
      </w:r>
    </w:p>
    <w:p w14:paraId="3E575AFF" w14:textId="7FAA5DAA" w:rsidR="00075A0F" w:rsidRDefault="003E1B64" w:rsidP="00075A0F">
      <w:pPr>
        <w:pStyle w:val="ref"/>
      </w:pPr>
      <w:r>
        <w:t>6.</w:t>
      </w:r>
      <w:r w:rsidR="00CC2EE3">
        <w:tab/>
      </w:r>
      <w:r w:rsidR="00F820B4" w:rsidRPr="00F820B4">
        <w:t>Smith,</w:t>
      </w:r>
      <w:r w:rsidR="00F820B4">
        <w:t xml:space="preserve"> </w:t>
      </w:r>
      <w:r w:rsidR="00F820B4" w:rsidRPr="00F820B4">
        <w:t>J.</w:t>
      </w:r>
      <w:r>
        <w:t>,</w:t>
      </w:r>
      <w:r w:rsidR="003A5FDC">
        <w:t xml:space="preserve"> (2020)</w:t>
      </w:r>
      <w:r w:rsidR="00F820B4">
        <w:t xml:space="preserve"> </w:t>
      </w:r>
      <w:r w:rsidR="00F820B4" w:rsidRPr="00F820B4">
        <w:t>“Obama Inaugurated as President.”</w:t>
      </w:r>
      <w:r>
        <w:t>,</w:t>
      </w:r>
      <w:r w:rsidR="00F820B4" w:rsidRPr="00F820B4">
        <w:t xml:space="preserve"> http://cnn.com/2009/01/21/politics/obama-inaugurated-as-president/index.html</w:t>
      </w:r>
      <w:r w:rsidR="003A5FDC">
        <w:t>.</w:t>
      </w:r>
      <w:r w:rsidR="00F820B4" w:rsidRPr="00F820B4">
        <w:t xml:space="preserve"> </w:t>
      </w:r>
      <w:r w:rsidR="00075A0F" w:rsidRPr="00075A0F">
        <w:rPr>
          <w:color w:val="FF0000"/>
          <w:highlight w:val="yellow"/>
        </w:rPr>
        <w:t>[USE THIS REF</w:t>
      </w:r>
      <w:r w:rsidR="00061674">
        <w:rPr>
          <w:color w:val="FF0000"/>
          <w:highlight w:val="yellow"/>
        </w:rPr>
        <w:t>.</w:t>
      </w:r>
      <w:r w:rsidR="00075A0F" w:rsidRPr="00075A0F">
        <w:rPr>
          <w:color w:val="FF0000"/>
          <w:highlight w:val="yellow"/>
        </w:rPr>
        <w:t xml:space="preserve"> FOR </w:t>
      </w:r>
      <w:r w:rsidR="00F820B4">
        <w:rPr>
          <w:color w:val="FF0000"/>
          <w:highlight w:val="yellow"/>
        </w:rPr>
        <w:t>WEBSITE</w:t>
      </w:r>
      <w:r w:rsidR="00075A0F" w:rsidRPr="00075A0F">
        <w:rPr>
          <w:color w:val="FF0000"/>
          <w:highlight w:val="yellow"/>
        </w:rPr>
        <w:t>]</w:t>
      </w:r>
    </w:p>
    <w:p w14:paraId="08DB2C2F" w14:textId="384AB105" w:rsidR="00641D9B" w:rsidRDefault="00641D9B" w:rsidP="00CC2EE3">
      <w:pPr>
        <w:pStyle w:val="ref"/>
      </w:pPr>
    </w:p>
    <w:p w14:paraId="24E90DBB" w14:textId="77777777" w:rsidR="00792C77" w:rsidRDefault="00792C77" w:rsidP="00CC2EE3">
      <w:pPr>
        <w:pStyle w:val="ref"/>
      </w:pPr>
    </w:p>
    <w:p w14:paraId="76A76266" w14:textId="77777777" w:rsidR="00792C77" w:rsidRDefault="00792C77" w:rsidP="00CC2EE3">
      <w:pPr>
        <w:pStyle w:val="ref"/>
      </w:pPr>
    </w:p>
    <w:p w14:paraId="7D0B36D6" w14:textId="77777777" w:rsidR="00792C77" w:rsidRDefault="00792C77" w:rsidP="00CC2EE3">
      <w:pPr>
        <w:pStyle w:val="ref"/>
      </w:pPr>
    </w:p>
    <w:p w14:paraId="6F1D5F02" w14:textId="173B14E2" w:rsidR="00792C77" w:rsidRDefault="00792C77" w:rsidP="00CC2EE3">
      <w:pPr>
        <w:pStyle w:val="ref"/>
        <w:rPr>
          <w:b/>
          <w:bCs/>
          <w:highlight w:val="yellow"/>
        </w:rPr>
      </w:pPr>
      <w:r w:rsidRPr="00792C77">
        <w:rPr>
          <w:b/>
          <w:bCs/>
          <w:highlight w:val="yellow"/>
        </w:rPr>
        <w:t>***</w:t>
      </w:r>
      <w:r>
        <w:rPr>
          <w:b/>
          <w:bCs/>
          <w:highlight w:val="yellow"/>
        </w:rPr>
        <w:t>IMPORTANT NOTE</w:t>
      </w:r>
    </w:p>
    <w:p w14:paraId="6AAD5E0E" w14:textId="69471BFA" w:rsidR="00792C77" w:rsidRPr="00725BAC" w:rsidRDefault="00F50F4E" w:rsidP="00CC2EE3">
      <w:pPr>
        <w:pStyle w:val="ref"/>
        <w:rPr>
          <w:b/>
          <w:bCs/>
        </w:rPr>
      </w:pPr>
      <w:r w:rsidRPr="00725BAC">
        <w:rPr>
          <w:b/>
          <w:bCs/>
        </w:rPr>
        <w:t xml:space="preserve">1. </w:t>
      </w:r>
      <w:r w:rsidR="00792C77" w:rsidRPr="00725BAC">
        <w:rPr>
          <w:b/>
          <w:bCs/>
        </w:rPr>
        <w:t xml:space="preserve">THE TOTAL PAGES OF THIS FULL PAPER SHOULD BE </w:t>
      </w:r>
      <w:r w:rsidR="00792C77" w:rsidRPr="00725BAC">
        <w:rPr>
          <w:b/>
          <w:bCs/>
          <w:highlight w:val="yellow"/>
        </w:rPr>
        <w:t xml:space="preserve">NO MORE THAN </w:t>
      </w:r>
      <w:r w:rsidR="00D465CC" w:rsidRPr="00725BAC">
        <w:rPr>
          <w:b/>
          <w:bCs/>
          <w:highlight w:val="yellow"/>
        </w:rPr>
        <w:t>6</w:t>
      </w:r>
      <w:r w:rsidR="00792C77" w:rsidRPr="00725BAC">
        <w:rPr>
          <w:b/>
          <w:bCs/>
          <w:highlight w:val="yellow"/>
        </w:rPr>
        <w:t xml:space="preserve"> PAGES</w:t>
      </w:r>
    </w:p>
    <w:p w14:paraId="0562C915" w14:textId="6B735197" w:rsidR="00725BAC" w:rsidRDefault="00725BAC" w:rsidP="00CC2EE3">
      <w:pPr>
        <w:pStyle w:val="ref"/>
        <w:rPr>
          <w:b/>
          <w:bCs/>
        </w:rPr>
      </w:pPr>
      <w:r w:rsidRPr="00725BAC">
        <w:rPr>
          <w:b/>
          <w:bCs/>
        </w:rPr>
        <w:t xml:space="preserve">(THE EDITING AND THUS THE PUBLICATION WILL NOT </w:t>
      </w:r>
      <w:r w:rsidR="00A21CE5">
        <w:rPr>
          <w:b/>
          <w:bCs/>
        </w:rPr>
        <w:t xml:space="preserve">BE PROCESSED </w:t>
      </w:r>
      <w:r w:rsidRPr="00725BAC">
        <w:rPr>
          <w:b/>
          <w:bCs/>
        </w:rPr>
        <w:t>IF TOTAL</w:t>
      </w:r>
    </w:p>
    <w:p w14:paraId="11500035" w14:textId="780F7E07" w:rsidR="00725BAC" w:rsidRPr="00725BAC" w:rsidRDefault="00725BAC" w:rsidP="00CC2EE3">
      <w:pPr>
        <w:pStyle w:val="ref"/>
        <w:rPr>
          <w:b/>
          <w:bCs/>
        </w:rPr>
      </w:pPr>
      <w:r w:rsidRPr="00725BAC">
        <w:rPr>
          <w:b/>
          <w:bCs/>
        </w:rPr>
        <w:t>PAGES MORE THAN 6 PAGES)</w:t>
      </w:r>
    </w:p>
    <w:p w14:paraId="636E4E78" w14:textId="4602DF93" w:rsidR="00F50F4E" w:rsidRDefault="00F50F4E" w:rsidP="00F50F4E">
      <w:pPr>
        <w:pStyle w:val="Text"/>
      </w:pPr>
      <w:r w:rsidRPr="00725BAC">
        <w:rPr>
          <w:b/>
          <w:bCs/>
        </w:rPr>
        <w:t xml:space="preserve">2. THE CITATION IN THE TEXT SHOULD BE CITED USING NUMBERED </w:t>
      </w:r>
      <w:r w:rsidR="00FE3FEB">
        <w:rPr>
          <w:b/>
          <w:bCs/>
        </w:rPr>
        <w:t>BRACKETS</w:t>
      </w:r>
      <w:r w:rsidRPr="00725BAC">
        <w:rPr>
          <w:b/>
          <w:bCs/>
        </w:rPr>
        <w:t>, FOR EXAMPLE [1].</w:t>
      </w:r>
      <w:r>
        <w:rPr>
          <w:b/>
          <w:bCs/>
        </w:rPr>
        <w:t xml:space="preserve"> </w:t>
      </w:r>
    </w:p>
    <w:p w14:paraId="58EBA6E4" w14:textId="77777777" w:rsidR="00F50F4E" w:rsidRPr="00792C77" w:rsidRDefault="00F50F4E" w:rsidP="00CC2EE3">
      <w:pPr>
        <w:pStyle w:val="ref"/>
        <w:rPr>
          <w:b/>
          <w:bCs/>
        </w:rPr>
      </w:pPr>
    </w:p>
    <w:sectPr w:rsidR="00F50F4E" w:rsidRPr="00792C77" w:rsidSect="00286F4A">
      <w:footerReference w:type="first" r:id="rId11"/>
      <w:endnotePr>
        <w:numRestart w:val="eachSect"/>
      </w:endnotePr>
      <w:pgSz w:w="12240" w:h="15840"/>
      <w:pgMar w:top="1134" w:right="1701"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5D67F" w14:textId="77777777" w:rsidR="00286F4A" w:rsidRDefault="00286F4A">
      <w:r>
        <w:separator/>
      </w:r>
    </w:p>
  </w:endnote>
  <w:endnote w:type="continuationSeparator" w:id="0">
    <w:p w14:paraId="0210F3B3" w14:textId="77777777" w:rsidR="00286F4A" w:rsidRDefault="00286F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5A987" w14:textId="188991AD" w:rsidR="00660AE2" w:rsidRPr="00660AE2" w:rsidRDefault="00660AE2" w:rsidP="00660AE2">
    <w:pPr>
      <w:pStyle w:val="Text"/>
      <w:rPr>
        <w:sz w:val="20"/>
      </w:rPr>
    </w:pPr>
    <w:bookmarkStart w:id="1" w:name="_Hlk146711691"/>
    <w:bookmarkStart w:id="2" w:name="_Hlk146711692"/>
    <w:r w:rsidRPr="00325EB3">
      <w:rPr>
        <w:sz w:val="20"/>
      </w:rPr>
      <w:t>*</w:t>
    </w:r>
    <w:r>
      <w:rPr>
        <w:sz w:val="20"/>
      </w:rPr>
      <w:t xml:space="preserve"> </w:t>
    </w:r>
    <w:r w:rsidRPr="00325EB3">
      <w:rPr>
        <w:sz w:val="20"/>
      </w:rPr>
      <w:t xml:space="preserve">Corresponding author: </w:t>
    </w:r>
    <w:r w:rsidR="00061674">
      <w:rPr>
        <w:sz w:val="20"/>
      </w:rPr>
      <w:t>zain</w:t>
    </w:r>
    <w:r w:rsidRPr="00325EB3">
      <w:rPr>
        <w:sz w:val="20"/>
      </w:rPr>
      <w:t>@fkm.utm.my</w:t>
    </w:r>
    <w:bookmarkEnd w:id="1"/>
    <w:bookmarkEnd w:id="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16E10" w14:textId="77777777" w:rsidR="00286F4A" w:rsidRDefault="00286F4A">
      <w:r>
        <w:separator/>
      </w:r>
    </w:p>
  </w:footnote>
  <w:footnote w:type="continuationSeparator" w:id="0">
    <w:p w14:paraId="0D64B3BA" w14:textId="77777777" w:rsidR="00286F4A" w:rsidRDefault="00286F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15FC7"/>
    <w:multiLevelType w:val="multilevel"/>
    <w:tmpl w:val="22E4F6FA"/>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 w15:restartNumberingAfterBreak="0">
    <w:nsid w:val="2B9B17D3"/>
    <w:multiLevelType w:val="multilevel"/>
    <w:tmpl w:val="A30CA23C"/>
    <w:lvl w:ilvl="0">
      <w:start w:val="1"/>
      <w:numFmt w:val="decimal"/>
      <w:pStyle w:val="Heading1"/>
      <w:lvlText w:val="%1.0"/>
      <w:lvlJc w:val="left"/>
      <w:pPr>
        <w:ind w:left="432" w:hanging="432"/>
      </w:pPr>
      <w:rPr>
        <w:rFonts w:hint="default"/>
        <w:color w:val="auto"/>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4B2D33B8"/>
    <w:multiLevelType w:val="multilevel"/>
    <w:tmpl w:val="8A46247C"/>
    <w:lvl w:ilvl="0">
      <w:start w:val="1"/>
      <w:numFmt w:val="decimal"/>
      <w:lvlText w:val="%1"/>
      <w:lvlJc w:val="left"/>
      <w:pPr>
        <w:ind w:left="432" w:hanging="432"/>
      </w:pPr>
      <w:rPr>
        <w:rFonts w:hint="default"/>
        <w:color w:val="auto"/>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6F403BD9"/>
    <w:multiLevelType w:val="multilevel"/>
    <w:tmpl w:val="37B44C12"/>
    <w:lvl w:ilvl="0">
      <w:start w:val="1"/>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num w:numId="1" w16cid:durableId="687634660">
    <w:abstractNumId w:val="1"/>
  </w:num>
  <w:num w:numId="2" w16cid:durableId="1911502752">
    <w:abstractNumId w:val="0"/>
  </w:num>
  <w:num w:numId="3" w16cid:durableId="140121046">
    <w:abstractNumId w:val="3"/>
  </w:num>
  <w:num w:numId="4" w16cid:durableId="8573079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numRestart w:val="eachSect"/>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yN7S0NLUwMzI0NDRS0lEKTi0uzszPAymwqAUArdTI4CwAAAA="/>
  </w:docVars>
  <w:rsids>
    <w:rsidRoot w:val="00BE6EFB"/>
    <w:rsid w:val="00005940"/>
    <w:rsid w:val="0002230D"/>
    <w:rsid w:val="000312FC"/>
    <w:rsid w:val="0006040A"/>
    <w:rsid w:val="00061674"/>
    <w:rsid w:val="00075A0F"/>
    <w:rsid w:val="0008311D"/>
    <w:rsid w:val="000C5DBE"/>
    <w:rsid w:val="000E2B4F"/>
    <w:rsid w:val="00116A88"/>
    <w:rsid w:val="0012182B"/>
    <w:rsid w:val="00161787"/>
    <w:rsid w:val="00187270"/>
    <w:rsid w:val="001C75F2"/>
    <w:rsid w:val="001D79DA"/>
    <w:rsid w:val="0022534C"/>
    <w:rsid w:val="002335A6"/>
    <w:rsid w:val="002354CA"/>
    <w:rsid w:val="00237C9B"/>
    <w:rsid w:val="00243522"/>
    <w:rsid w:val="00286F4A"/>
    <w:rsid w:val="00325EB3"/>
    <w:rsid w:val="00354584"/>
    <w:rsid w:val="00355787"/>
    <w:rsid w:val="00372297"/>
    <w:rsid w:val="003956CD"/>
    <w:rsid w:val="003A226C"/>
    <w:rsid w:val="003A5FDC"/>
    <w:rsid w:val="003E1B64"/>
    <w:rsid w:val="00403A1A"/>
    <w:rsid w:val="0047121F"/>
    <w:rsid w:val="004C08CC"/>
    <w:rsid w:val="004C776E"/>
    <w:rsid w:val="0051569F"/>
    <w:rsid w:val="00537FBE"/>
    <w:rsid w:val="00574BCD"/>
    <w:rsid w:val="005911DA"/>
    <w:rsid w:val="006014E8"/>
    <w:rsid w:val="00623FAE"/>
    <w:rsid w:val="00641D9B"/>
    <w:rsid w:val="00660AE2"/>
    <w:rsid w:val="00670B84"/>
    <w:rsid w:val="006F216D"/>
    <w:rsid w:val="00721F28"/>
    <w:rsid w:val="00725BAC"/>
    <w:rsid w:val="007401CA"/>
    <w:rsid w:val="00742048"/>
    <w:rsid w:val="007605F9"/>
    <w:rsid w:val="007726E8"/>
    <w:rsid w:val="00792C77"/>
    <w:rsid w:val="007D1ED5"/>
    <w:rsid w:val="007F783B"/>
    <w:rsid w:val="008124DA"/>
    <w:rsid w:val="008274D7"/>
    <w:rsid w:val="00833D35"/>
    <w:rsid w:val="0085114C"/>
    <w:rsid w:val="00853158"/>
    <w:rsid w:val="008E38F2"/>
    <w:rsid w:val="00946BC1"/>
    <w:rsid w:val="00962648"/>
    <w:rsid w:val="00985025"/>
    <w:rsid w:val="009C75B0"/>
    <w:rsid w:val="00A21CE5"/>
    <w:rsid w:val="00A23E0C"/>
    <w:rsid w:val="00A37629"/>
    <w:rsid w:val="00A72D8F"/>
    <w:rsid w:val="00B237ED"/>
    <w:rsid w:val="00B23E22"/>
    <w:rsid w:val="00B34649"/>
    <w:rsid w:val="00B36887"/>
    <w:rsid w:val="00B531D2"/>
    <w:rsid w:val="00B610BE"/>
    <w:rsid w:val="00BB26E5"/>
    <w:rsid w:val="00BB411C"/>
    <w:rsid w:val="00BE6EFB"/>
    <w:rsid w:val="00C055BB"/>
    <w:rsid w:val="00C06C6D"/>
    <w:rsid w:val="00C13530"/>
    <w:rsid w:val="00C319E6"/>
    <w:rsid w:val="00C46006"/>
    <w:rsid w:val="00C532B6"/>
    <w:rsid w:val="00C76FE1"/>
    <w:rsid w:val="00C776DB"/>
    <w:rsid w:val="00C86C01"/>
    <w:rsid w:val="00C90C11"/>
    <w:rsid w:val="00CB4F2D"/>
    <w:rsid w:val="00CB60EC"/>
    <w:rsid w:val="00CC2EE3"/>
    <w:rsid w:val="00CC647C"/>
    <w:rsid w:val="00CE5559"/>
    <w:rsid w:val="00CF77ED"/>
    <w:rsid w:val="00D04368"/>
    <w:rsid w:val="00D323C9"/>
    <w:rsid w:val="00D465CC"/>
    <w:rsid w:val="00DA6657"/>
    <w:rsid w:val="00DE2D2D"/>
    <w:rsid w:val="00DE2E76"/>
    <w:rsid w:val="00DF4605"/>
    <w:rsid w:val="00E11553"/>
    <w:rsid w:val="00E450A5"/>
    <w:rsid w:val="00E564D8"/>
    <w:rsid w:val="00E82E99"/>
    <w:rsid w:val="00E84AEA"/>
    <w:rsid w:val="00EB2193"/>
    <w:rsid w:val="00F01A8F"/>
    <w:rsid w:val="00F07BF8"/>
    <w:rsid w:val="00F50F4E"/>
    <w:rsid w:val="00F820B4"/>
    <w:rsid w:val="00F97C76"/>
    <w:rsid w:val="00FB0138"/>
    <w:rsid w:val="00FE3F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3D6BEE"/>
  <w15:docId w15:val="{F599E7F9-5939-412E-8266-E18105A5A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ko-KR"/>
    </w:rPr>
  </w:style>
  <w:style w:type="paragraph" w:styleId="Heading1">
    <w:name w:val="heading 1"/>
    <w:basedOn w:val="Text"/>
    <w:next w:val="Text"/>
    <w:qFormat/>
    <w:rsid w:val="007D1ED5"/>
    <w:pPr>
      <w:numPr>
        <w:numId w:val="1"/>
      </w:numPr>
      <w:tabs>
        <w:tab w:val="clear" w:pos="284"/>
      </w:tabs>
      <w:ind w:left="567" w:hanging="567"/>
      <w:outlineLvl w:val="0"/>
    </w:pPr>
    <w:rPr>
      <w:b/>
    </w:rPr>
  </w:style>
  <w:style w:type="paragraph" w:styleId="Heading2">
    <w:name w:val="heading 2"/>
    <w:basedOn w:val="Heading1"/>
    <w:next w:val="Text"/>
    <w:link w:val="Heading2Char"/>
    <w:uiPriority w:val="9"/>
    <w:unhideWhenUsed/>
    <w:qFormat/>
    <w:rsid w:val="0085114C"/>
    <w:pPr>
      <w:numPr>
        <w:ilvl w:val="1"/>
      </w:numPr>
      <w:outlineLvl w:val="1"/>
    </w:pPr>
  </w:style>
  <w:style w:type="paragraph" w:styleId="Heading3">
    <w:name w:val="heading 3"/>
    <w:basedOn w:val="Normal"/>
    <w:next w:val="Normal"/>
    <w:link w:val="Heading3Char"/>
    <w:uiPriority w:val="9"/>
    <w:semiHidden/>
    <w:unhideWhenUsed/>
    <w:qFormat/>
    <w:rsid w:val="0085114C"/>
    <w:pPr>
      <w:keepNext/>
      <w:keepLines/>
      <w:numPr>
        <w:ilvl w:val="2"/>
        <w:numId w:val="1"/>
      </w:numPr>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85114C"/>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5114C"/>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5114C"/>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5114C"/>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5114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5114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Hyperlink">
    <w:name w:val="Hyperlink"/>
    <w:semiHidden/>
    <w:rPr>
      <w:color w:val="0000FF"/>
      <w:u w:val="single"/>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paragraph" w:customStyle="1" w:styleId="Text">
    <w:name w:val="Text"/>
    <w:qFormat/>
    <w:rsid w:val="007D1ED5"/>
    <w:pPr>
      <w:tabs>
        <w:tab w:val="left" w:pos="284"/>
      </w:tabs>
      <w:contextualSpacing/>
      <w:jc w:val="both"/>
    </w:pPr>
    <w:rPr>
      <w:sz w:val="22"/>
      <w:szCs w:val="22"/>
      <w:lang w:val="en-US" w:eastAsia="ko-KR"/>
    </w:rPr>
  </w:style>
  <w:style w:type="paragraph" w:customStyle="1" w:styleId="Abstract">
    <w:name w:val="Abstract"/>
    <w:basedOn w:val="Text"/>
    <w:qFormat/>
    <w:rsid w:val="007D1ED5"/>
    <w:pPr>
      <w:tabs>
        <w:tab w:val="clear" w:pos="284"/>
      </w:tabs>
    </w:pPr>
    <w:rPr>
      <w:i/>
    </w:rPr>
  </w:style>
  <w:style w:type="paragraph" w:customStyle="1" w:styleId="Heading">
    <w:name w:val="Heading"/>
    <w:basedOn w:val="Text"/>
    <w:next w:val="Text"/>
    <w:qFormat/>
    <w:rsid w:val="007D1ED5"/>
    <w:pPr>
      <w:tabs>
        <w:tab w:val="clear" w:pos="284"/>
      </w:tabs>
      <w:jc w:val="center"/>
    </w:pPr>
    <w:rPr>
      <w:b/>
      <w:caps/>
    </w:rPr>
  </w:style>
  <w:style w:type="character" w:customStyle="1" w:styleId="Heading2Char">
    <w:name w:val="Heading 2 Char"/>
    <w:basedOn w:val="DefaultParagraphFont"/>
    <w:link w:val="Heading2"/>
    <w:uiPriority w:val="9"/>
    <w:rsid w:val="00721F28"/>
    <w:rPr>
      <w:b/>
      <w:sz w:val="22"/>
      <w:szCs w:val="22"/>
      <w:lang w:val="en-US" w:eastAsia="ko-KR"/>
    </w:rPr>
  </w:style>
  <w:style w:type="paragraph" w:customStyle="1" w:styleId="Figure1">
    <w:name w:val="Figure 1"/>
    <w:basedOn w:val="Text"/>
    <w:qFormat/>
    <w:rsid w:val="007D1ED5"/>
    <w:pPr>
      <w:tabs>
        <w:tab w:val="clear" w:pos="284"/>
        <w:tab w:val="left" w:pos="1843"/>
      </w:tabs>
      <w:ind w:left="1843" w:right="985" w:hanging="850"/>
    </w:pPr>
  </w:style>
  <w:style w:type="character" w:customStyle="1" w:styleId="Heading3Char">
    <w:name w:val="Heading 3 Char"/>
    <w:basedOn w:val="DefaultParagraphFont"/>
    <w:link w:val="Heading3"/>
    <w:uiPriority w:val="9"/>
    <w:semiHidden/>
    <w:rsid w:val="00721F28"/>
    <w:rPr>
      <w:rFonts w:asciiTheme="majorHAnsi" w:eastAsiaTheme="majorEastAsia" w:hAnsiTheme="majorHAnsi" w:cstheme="majorBidi"/>
      <w:color w:val="1F4D78" w:themeColor="accent1" w:themeShade="7F"/>
      <w:sz w:val="24"/>
      <w:szCs w:val="24"/>
      <w:lang w:val="en-US" w:eastAsia="ko-KR"/>
    </w:rPr>
  </w:style>
  <w:style w:type="character" w:customStyle="1" w:styleId="Heading4Char">
    <w:name w:val="Heading 4 Char"/>
    <w:basedOn w:val="DefaultParagraphFont"/>
    <w:link w:val="Heading4"/>
    <w:uiPriority w:val="9"/>
    <w:semiHidden/>
    <w:rsid w:val="00721F28"/>
    <w:rPr>
      <w:rFonts w:asciiTheme="majorHAnsi" w:eastAsiaTheme="majorEastAsia" w:hAnsiTheme="majorHAnsi" w:cstheme="majorBidi"/>
      <w:i/>
      <w:iCs/>
      <w:color w:val="2E74B5" w:themeColor="accent1" w:themeShade="BF"/>
      <w:sz w:val="24"/>
      <w:szCs w:val="24"/>
      <w:lang w:val="en-US" w:eastAsia="ko-KR"/>
    </w:rPr>
  </w:style>
  <w:style w:type="character" w:customStyle="1" w:styleId="Heading5Char">
    <w:name w:val="Heading 5 Char"/>
    <w:basedOn w:val="DefaultParagraphFont"/>
    <w:link w:val="Heading5"/>
    <w:uiPriority w:val="9"/>
    <w:semiHidden/>
    <w:rsid w:val="00721F28"/>
    <w:rPr>
      <w:rFonts w:asciiTheme="majorHAnsi" w:eastAsiaTheme="majorEastAsia" w:hAnsiTheme="majorHAnsi" w:cstheme="majorBidi"/>
      <w:color w:val="2E74B5" w:themeColor="accent1" w:themeShade="BF"/>
      <w:sz w:val="24"/>
      <w:szCs w:val="24"/>
      <w:lang w:val="en-US" w:eastAsia="ko-KR"/>
    </w:rPr>
  </w:style>
  <w:style w:type="character" w:customStyle="1" w:styleId="Heading6Char">
    <w:name w:val="Heading 6 Char"/>
    <w:basedOn w:val="DefaultParagraphFont"/>
    <w:link w:val="Heading6"/>
    <w:uiPriority w:val="9"/>
    <w:semiHidden/>
    <w:rsid w:val="00721F28"/>
    <w:rPr>
      <w:rFonts w:asciiTheme="majorHAnsi" w:eastAsiaTheme="majorEastAsia" w:hAnsiTheme="majorHAnsi" w:cstheme="majorBidi"/>
      <w:color w:val="1F4D78" w:themeColor="accent1" w:themeShade="7F"/>
      <w:sz w:val="24"/>
      <w:szCs w:val="24"/>
      <w:lang w:val="en-US" w:eastAsia="ko-KR"/>
    </w:rPr>
  </w:style>
  <w:style w:type="character" w:customStyle="1" w:styleId="Heading7Char">
    <w:name w:val="Heading 7 Char"/>
    <w:basedOn w:val="DefaultParagraphFont"/>
    <w:link w:val="Heading7"/>
    <w:uiPriority w:val="9"/>
    <w:semiHidden/>
    <w:rsid w:val="00721F28"/>
    <w:rPr>
      <w:rFonts w:asciiTheme="majorHAnsi" w:eastAsiaTheme="majorEastAsia" w:hAnsiTheme="majorHAnsi" w:cstheme="majorBidi"/>
      <w:i/>
      <w:iCs/>
      <w:color w:val="1F4D78" w:themeColor="accent1" w:themeShade="7F"/>
      <w:sz w:val="24"/>
      <w:szCs w:val="24"/>
      <w:lang w:val="en-US" w:eastAsia="ko-KR"/>
    </w:rPr>
  </w:style>
  <w:style w:type="character" w:customStyle="1" w:styleId="Heading8Char">
    <w:name w:val="Heading 8 Char"/>
    <w:basedOn w:val="DefaultParagraphFont"/>
    <w:link w:val="Heading8"/>
    <w:uiPriority w:val="9"/>
    <w:semiHidden/>
    <w:rsid w:val="00721F28"/>
    <w:rPr>
      <w:rFonts w:asciiTheme="majorHAnsi" w:eastAsiaTheme="majorEastAsia" w:hAnsiTheme="majorHAnsi" w:cstheme="majorBidi"/>
      <w:color w:val="272727" w:themeColor="text1" w:themeTint="D8"/>
      <w:sz w:val="21"/>
      <w:szCs w:val="21"/>
      <w:lang w:val="en-US" w:eastAsia="ko-KR"/>
    </w:rPr>
  </w:style>
  <w:style w:type="character" w:customStyle="1" w:styleId="Heading9Char">
    <w:name w:val="Heading 9 Char"/>
    <w:basedOn w:val="DefaultParagraphFont"/>
    <w:link w:val="Heading9"/>
    <w:uiPriority w:val="9"/>
    <w:semiHidden/>
    <w:rsid w:val="00721F28"/>
    <w:rPr>
      <w:rFonts w:asciiTheme="majorHAnsi" w:eastAsiaTheme="majorEastAsia" w:hAnsiTheme="majorHAnsi" w:cstheme="majorBidi"/>
      <w:i/>
      <w:iCs/>
      <w:color w:val="272727" w:themeColor="text1" w:themeTint="D8"/>
      <w:sz w:val="21"/>
      <w:szCs w:val="21"/>
      <w:lang w:val="en-US" w:eastAsia="ko-KR"/>
    </w:rPr>
  </w:style>
  <w:style w:type="paragraph" w:customStyle="1" w:styleId="figure2">
    <w:name w:val="figure 2"/>
    <w:basedOn w:val="Text"/>
    <w:qFormat/>
    <w:rsid w:val="007D1ED5"/>
    <w:pPr>
      <w:tabs>
        <w:tab w:val="clear" w:pos="284"/>
      </w:tabs>
      <w:jc w:val="center"/>
    </w:pPr>
  </w:style>
  <w:style w:type="paragraph" w:customStyle="1" w:styleId="ref">
    <w:name w:val="ref"/>
    <w:basedOn w:val="Text"/>
    <w:qFormat/>
    <w:rsid w:val="00CC2EE3"/>
    <w:pPr>
      <w:ind w:left="284" w:hanging="284"/>
    </w:pPr>
  </w:style>
  <w:style w:type="paragraph" w:customStyle="1" w:styleId="affilate">
    <w:name w:val="affilate"/>
    <w:basedOn w:val="Normal"/>
    <w:qFormat/>
    <w:rsid w:val="00E82E99"/>
    <w:pPr>
      <w:jc w:val="center"/>
    </w:pPr>
    <w:rPr>
      <w:sz w:val="20"/>
    </w:rPr>
  </w:style>
  <w:style w:type="paragraph" w:styleId="Title">
    <w:name w:val="Title"/>
    <w:basedOn w:val="Normal"/>
    <w:next w:val="Normal"/>
    <w:link w:val="TitleChar"/>
    <w:uiPriority w:val="10"/>
    <w:qFormat/>
    <w:rsid w:val="00E82E99"/>
    <w:pPr>
      <w:jc w:val="center"/>
    </w:pPr>
    <w:rPr>
      <w:b/>
      <w:sz w:val="28"/>
      <w:szCs w:val="28"/>
    </w:rPr>
  </w:style>
  <w:style w:type="character" w:customStyle="1" w:styleId="TitleChar">
    <w:name w:val="Title Char"/>
    <w:basedOn w:val="DefaultParagraphFont"/>
    <w:link w:val="Title"/>
    <w:uiPriority w:val="10"/>
    <w:rsid w:val="00E82E99"/>
    <w:rPr>
      <w:b/>
      <w:sz w:val="28"/>
      <w:szCs w:val="28"/>
      <w:lang w:val="en-US" w:eastAsia="ko-KR"/>
    </w:rPr>
  </w:style>
  <w:style w:type="paragraph" w:customStyle="1" w:styleId="authors">
    <w:name w:val="authors"/>
    <w:basedOn w:val="Normal"/>
    <w:qFormat/>
    <w:rsid w:val="00CC647C"/>
    <w:pPr>
      <w:jc w:val="center"/>
    </w:pPr>
    <w:rPr>
      <w:sz w:val="22"/>
    </w:rPr>
  </w:style>
  <w:style w:type="paragraph" w:styleId="BalloonText">
    <w:name w:val="Balloon Text"/>
    <w:basedOn w:val="Normal"/>
    <w:link w:val="BalloonTextChar"/>
    <w:uiPriority w:val="99"/>
    <w:semiHidden/>
    <w:unhideWhenUsed/>
    <w:rsid w:val="001C75F2"/>
    <w:rPr>
      <w:rFonts w:ascii="Tahoma" w:hAnsi="Tahoma" w:cs="Tahoma"/>
      <w:sz w:val="16"/>
      <w:szCs w:val="16"/>
    </w:rPr>
  </w:style>
  <w:style w:type="character" w:customStyle="1" w:styleId="BalloonTextChar">
    <w:name w:val="Balloon Text Char"/>
    <w:basedOn w:val="DefaultParagraphFont"/>
    <w:link w:val="BalloonText"/>
    <w:uiPriority w:val="99"/>
    <w:semiHidden/>
    <w:rsid w:val="001C75F2"/>
    <w:rPr>
      <w:rFonts w:ascii="Tahoma" w:hAnsi="Tahoma" w:cs="Tahoma"/>
      <w:sz w:val="16"/>
      <w:szCs w:val="16"/>
      <w:lang w:val="en-US" w:eastAsia="ko-KR"/>
    </w:rPr>
  </w:style>
  <w:style w:type="table" w:styleId="TableGrid">
    <w:name w:val="Table Grid"/>
    <w:basedOn w:val="TableNormal"/>
    <w:uiPriority w:val="59"/>
    <w:rsid w:val="000223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doNotRelyOnCS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E9256AF-C1BE-4BC8-BAE4-BE158A0D8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153</Words>
  <Characters>5765</Characters>
  <Application>Microsoft Office Word</Application>
  <DocSecurity>0</DocSecurity>
  <Lines>230</Lines>
  <Paragraphs>74</Paragraphs>
  <ScaleCrop>false</ScaleCrop>
  <HeadingPairs>
    <vt:vector size="2" baseType="variant">
      <vt:variant>
        <vt:lpstr>Title</vt:lpstr>
      </vt:variant>
      <vt:variant>
        <vt:i4>1</vt:i4>
      </vt:variant>
    </vt:vector>
  </HeadingPairs>
  <TitlesOfParts>
    <vt:vector size="1" baseType="lpstr">
      <vt:lpstr>GUIDELINES  FOR  AUTHORS</vt:lpstr>
    </vt:vector>
  </TitlesOfParts>
  <Company>UTM</Company>
  <LinksUpToDate>false</LinksUpToDate>
  <CharactersWithSpaces>6844</CharactersWithSpaces>
  <SharedDoc>false</SharedDoc>
  <HLinks>
    <vt:vector size="6" baseType="variant">
      <vt:variant>
        <vt:i4>3866743</vt:i4>
      </vt:variant>
      <vt:variant>
        <vt:i4>6</vt:i4>
      </vt:variant>
      <vt:variant>
        <vt:i4>0</vt:i4>
      </vt:variant>
      <vt:variant>
        <vt:i4>5</vt:i4>
      </vt:variant>
      <vt:variant>
        <vt:lpwstr>http:///www.fkm.utm.m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AUTHORS</dc:title>
  <dc:subject/>
  <dc:creator>PM Dr Roslan ABD Rahman</dc:creator>
  <cp:keywords/>
  <cp:lastModifiedBy>Abdul Hakim Md Yusop</cp:lastModifiedBy>
  <cp:revision>3</cp:revision>
  <cp:lastPrinted>2013-11-14T06:32:00Z</cp:lastPrinted>
  <dcterms:created xsi:type="dcterms:W3CDTF">2024-01-17T14:25:00Z</dcterms:created>
  <dcterms:modified xsi:type="dcterms:W3CDTF">2024-01-17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29b7b792d1c2ac7f5ca14a4d42a6e02ca6e60f8beb756c09d29ba4c2caf68f</vt:lpwstr>
  </property>
</Properties>
</file>